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7ACE1E" w14:textId="77777777" w:rsidR="00065650" w:rsidRPr="002A219B" w:rsidRDefault="00065650" w:rsidP="00065650">
      <w:pPr>
        <w:jc w:val="center"/>
        <w:rPr>
          <w:rFonts w:ascii="Calibri Light" w:hAnsi="Calibri Light" w:cs="Calibri Light"/>
          <w:b/>
          <w:sz w:val="23"/>
          <w:szCs w:val="23"/>
        </w:rPr>
      </w:pPr>
      <w:r w:rsidRPr="002A219B">
        <w:rPr>
          <w:rFonts w:ascii="Calibri Light" w:hAnsi="Calibri Light" w:cs="Calibri Light"/>
          <w:b/>
          <w:sz w:val="23"/>
          <w:szCs w:val="23"/>
        </w:rPr>
        <w:t>DELEGA PER L’INTERVENTO IN ASSEMBLEA</w:t>
      </w:r>
    </w:p>
    <w:p w14:paraId="06423389" w14:textId="69972459" w:rsidR="00425542" w:rsidRPr="002A219B" w:rsidRDefault="00237A0E" w:rsidP="00A87831">
      <w:pPr>
        <w:jc w:val="center"/>
        <w:rPr>
          <w:rFonts w:ascii="Calibri Light" w:hAnsi="Calibri Light" w:cs="Calibri Light"/>
          <w:b/>
          <w:sz w:val="23"/>
          <w:szCs w:val="23"/>
        </w:rPr>
      </w:pPr>
      <w:r w:rsidRPr="002A219B">
        <w:rPr>
          <w:rFonts w:ascii="Calibri Light" w:hAnsi="Calibri Light" w:cs="Calibri Light"/>
          <w:b/>
          <w:sz w:val="23"/>
          <w:szCs w:val="23"/>
        </w:rPr>
        <w:t>GISMONDI 1754</w:t>
      </w:r>
      <w:r w:rsidR="00425542" w:rsidRPr="002A219B">
        <w:rPr>
          <w:rFonts w:ascii="Calibri Light" w:hAnsi="Calibri Light" w:cs="Calibri Light"/>
          <w:b/>
          <w:sz w:val="23"/>
          <w:szCs w:val="23"/>
        </w:rPr>
        <w:t xml:space="preserve"> S.P.A.</w:t>
      </w:r>
    </w:p>
    <w:p w14:paraId="34BFD20E" w14:textId="6F5AA85D" w:rsidR="00B12223" w:rsidRPr="002A219B" w:rsidRDefault="00065650" w:rsidP="00B23062">
      <w:pPr>
        <w:pStyle w:val="Default"/>
        <w:jc w:val="both"/>
        <w:rPr>
          <w:rFonts w:ascii="Calibri Light" w:hAnsi="Calibri Light" w:cs="Calibri Light"/>
          <w:sz w:val="23"/>
          <w:szCs w:val="23"/>
        </w:rPr>
      </w:pPr>
      <w:r w:rsidRPr="002A219B">
        <w:rPr>
          <w:rFonts w:ascii="Calibri Light" w:hAnsi="Calibri Light" w:cs="Calibri Light"/>
          <w:sz w:val="23"/>
          <w:szCs w:val="23"/>
        </w:rPr>
        <w:t xml:space="preserve">Assemblea </w:t>
      </w:r>
      <w:r w:rsidR="00D1047E" w:rsidRPr="002A219B">
        <w:rPr>
          <w:rFonts w:ascii="Calibri Light" w:hAnsi="Calibri Light" w:cs="Calibri Light"/>
          <w:sz w:val="23"/>
          <w:szCs w:val="23"/>
        </w:rPr>
        <w:t>ordinaria</w:t>
      </w:r>
      <w:r w:rsidR="00F108A5" w:rsidRPr="002A219B">
        <w:rPr>
          <w:rFonts w:ascii="Calibri Light" w:hAnsi="Calibri Light" w:cs="Calibri Light"/>
          <w:sz w:val="23"/>
          <w:szCs w:val="23"/>
        </w:rPr>
        <w:t xml:space="preserve"> </w:t>
      </w:r>
      <w:r w:rsidRPr="002A219B">
        <w:rPr>
          <w:rFonts w:ascii="Calibri Light" w:hAnsi="Calibri Light" w:cs="Calibri Light"/>
          <w:sz w:val="23"/>
          <w:szCs w:val="23"/>
        </w:rPr>
        <w:t>degli Azionisti</w:t>
      </w:r>
      <w:r w:rsidR="00D34031">
        <w:rPr>
          <w:rFonts w:ascii="Calibri Light" w:hAnsi="Calibri Light" w:cs="Calibri Light"/>
          <w:sz w:val="23"/>
          <w:szCs w:val="23"/>
        </w:rPr>
        <w:t xml:space="preserve"> del</w:t>
      </w:r>
      <w:r w:rsidRPr="002A219B">
        <w:rPr>
          <w:rFonts w:ascii="Calibri Light" w:hAnsi="Calibri Light" w:cs="Calibri Light"/>
          <w:sz w:val="23"/>
          <w:szCs w:val="23"/>
        </w:rPr>
        <w:t xml:space="preserve"> </w:t>
      </w:r>
      <w:r w:rsidR="0026134F" w:rsidRPr="0026134F">
        <w:rPr>
          <w:rFonts w:ascii="Calibri Light" w:hAnsi="Calibri Light" w:cs="Calibri Light"/>
          <w:sz w:val="23"/>
          <w:szCs w:val="23"/>
        </w:rPr>
        <w:t>30 aprile 202</w:t>
      </w:r>
      <w:r w:rsidR="00D405DE">
        <w:rPr>
          <w:rFonts w:ascii="Calibri Light" w:hAnsi="Calibri Light" w:cs="Calibri Light"/>
          <w:sz w:val="23"/>
          <w:szCs w:val="23"/>
        </w:rPr>
        <w:t>6</w:t>
      </w:r>
      <w:r w:rsidR="0026134F" w:rsidRPr="0026134F">
        <w:rPr>
          <w:rFonts w:ascii="Calibri Light" w:hAnsi="Calibri Light" w:cs="Calibri Light"/>
          <w:sz w:val="23"/>
          <w:szCs w:val="23"/>
        </w:rPr>
        <w:t xml:space="preserve"> </w:t>
      </w:r>
      <w:r w:rsidR="00D34031">
        <w:rPr>
          <w:rFonts w:ascii="Calibri Light" w:hAnsi="Calibri Light" w:cs="Calibri Light"/>
          <w:sz w:val="23"/>
          <w:szCs w:val="23"/>
        </w:rPr>
        <w:t xml:space="preserve">e del </w:t>
      </w:r>
      <w:r w:rsidR="002C5196" w:rsidRPr="002C5196">
        <w:rPr>
          <w:rFonts w:ascii="Calibri Light" w:hAnsi="Calibri Light" w:cs="Calibri Light"/>
          <w:sz w:val="23"/>
          <w:szCs w:val="23"/>
        </w:rPr>
        <w:t>12 maggio 20</w:t>
      </w:r>
      <w:r w:rsidR="00D405DE">
        <w:rPr>
          <w:rFonts w:ascii="Calibri Light" w:hAnsi="Calibri Light" w:cs="Calibri Light"/>
          <w:sz w:val="23"/>
          <w:szCs w:val="23"/>
        </w:rPr>
        <w:t>26</w:t>
      </w:r>
    </w:p>
    <w:p w14:paraId="7ADDCDAE" w14:textId="77777777" w:rsidR="00391D57" w:rsidRPr="002A219B" w:rsidRDefault="00391D57" w:rsidP="00391D57">
      <w:pPr>
        <w:pStyle w:val="Default"/>
        <w:rPr>
          <w:rFonts w:ascii="Calibri Light" w:hAnsi="Calibri Light" w:cs="Calibri Light"/>
          <w:sz w:val="23"/>
          <w:szCs w:val="23"/>
        </w:rPr>
      </w:pPr>
    </w:p>
    <w:p w14:paraId="3DEA4145" w14:textId="3DA773ED" w:rsidR="00B12223" w:rsidRPr="002A219B" w:rsidRDefault="00065650" w:rsidP="00B12223">
      <w:pPr>
        <w:jc w:val="both"/>
        <w:rPr>
          <w:rFonts w:ascii="Calibri Light" w:hAnsi="Calibri Light" w:cs="Calibri Light"/>
          <w:sz w:val="23"/>
          <w:szCs w:val="23"/>
        </w:rPr>
      </w:pPr>
      <w:r w:rsidRPr="002A219B">
        <w:rPr>
          <w:rFonts w:ascii="Calibri Light" w:hAnsi="Calibri Light" w:cs="Calibri Light"/>
          <w:sz w:val="23"/>
          <w:szCs w:val="23"/>
        </w:rPr>
        <w:t>I</w:t>
      </w:r>
      <w:r w:rsidR="002D48E7" w:rsidRPr="002A219B">
        <w:rPr>
          <w:rFonts w:ascii="Calibri Light" w:hAnsi="Calibri Light" w:cs="Calibri Light"/>
          <w:sz w:val="23"/>
          <w:szCs w:val="23"/>
        </w:rPr>
        <w:t>l</w:t>
      </w:r>
      <w:r w:rsidR="00E0688F" w:rsidRPr="002A219B">
        <w:rPr>
          <w:rFonts w:ascii="Calibri Light" w:hAnsi="Calibri Light" w:cs="Calibri Light"/>
          <w:sz w:val="23"/>
          <w:szCs w:val="23"/>
        </w:rPr>
        <w:t>/la</w:t>
      </w:r>
      <w:r w:rsidR="00CB0A38" w:rsidRPr="002A219B">
        <w:rPr>
          <w:rFonts w:ascii="Calibri Light" w:hAnsi="Calibri Light" w:cs="Calibri Light"/>
          <w:sz w:val="23"/>
          <w:szCs w:val="23"/>
        </w:rPr>
        <w:t xml:space="preserve"> </w:t>
      </w:r>
      <w:r w:rsidRPr="002A219B">
        <w:rPr>
          <w:rFonts w:ascii="Calibri Light" w:hAnsi="Calibri Light" w:cs="Calibri Light"/>
          <w:sz w:val="23"/>
          <w:szCs w:val="23"/>
        </w:rPr>
        <w:t>sottoscritto</w:t>
      </w:r>
      <w:r w:rsidR="00E0688F" w:rsidRPr="002A219B">
        <w:rPr>
          <w:rFonts w:ascii="Calibri Light" w:hAnsi="Calibri Light" w:cs="Calibri Light"/>
          <w:sz w:val="23"/>
          <w:szCs w:val="23"/>
        </w:rPr>
        <w:t>/a</w:t>
      </w:r>
      <w:r w:rsidR="00C94EBB" w:rsidRPr="002A219B">
        <w:rPr>
          <w:rFonts w:ascii="Calibri Light" w:hAnsi="Calibri Light" w:cs="Calibri Light"/>
          <w:sz w:val="23"/>
          <w:szCs w:val="23"/>
        </w:rPr>
        <w:t xml:space="preserve"> </w:t>
      </w:r>
      <w:r w:rsidR="004D0876" w:rsidRPr="002A219B">
        <w:rPr>
          <w:rFonts w:ascii="Calibri Light" w:hAnsi="Calibri Light" w:cs="Calibri Light"/>
          <w:sz w:val="23"/>
          <w:szCs w:val="23"/>
        </w:rPr>
        <w:t>__________________</w:t>
      </w:r>
      <w:r w:rsidR="00C94EBB" w:rsidRPr="002A219B">
        <w:rPr>
          <w:rFonts w:ascii="Calibri Light" w:hAnsi="Calibri Light" w:cs="Calibri Light"/>
          <w:sz w:val="23"/>
          <w:szCs w:val="23"/>
        </w:rPr>
        <w:t xml:space="preserve">, </w:t>
      </w:r>
      <w:r w:rsidRPr="002A219B">
        <w:rPr>
          <w:rFonts w:ascii="Calibri Light" w:hAnsi="Calibri Light" w:cs="Calibri Light"/>
          <w:sz w:val="23"/>
          <w:szCs w:val="23"/>
        </w:rPr>
        <w:t>C.F.</w:t>
      </w:r>
      <w:r w:rsidR="00C94EBB" w:rsidRPr="002A219B">
        <w:rPr>
          <w:rFonts w:ascii="Calibri Light" w:hAnsi="Calibri Light" w:cs="Calibri Light"/>
          <w:sz w:val="23"/>
          <w:szCs w:val="23"/>
        </w:rPr>
        <w:t xml:space="preserve"> </w:t>
      </w:r>
      <w:r w:rsidR="004D0876" w:rsidRPr="002A219B">
        <w:rPr>
          <w:rFonts w:ascii="Calibri Light" w:hAnsi="Calibri Light" w:cs="Calibri Light"/>
          <w:sz w:val="23"/>
          <w:szCs w:val="23"/>
        </w:rPr>
        <w:t xml:space="preserve">__________________, </w:t>
      </w:r>
      <w:r w:rsidRPr="002A219B">
        <w:rPr>
          <w:rFonts w:ascii="Calibri Light" w:hAnsi="Calibri Light" w:cs="Calibri Light"/>
          <w:sz w:val="23"/>
          <w:szCs w:val="23"/>
        </w:rPr>
        <w:t>nato</w:t>
      </w:r>
      <w:r w:rsidR="00E0688F" w:rsidRPr="002A219B">
        <w:rPr>
          <w:rFonts w:ascii="Calibri Light" w:hAnsi="Calibri Light" w:cs="Calibri Light"/>
          <w:sz w:val="23"/>
          <w:szCs w:val="23"/>
        </w:rPr>
        <w:t>/a</w:t>
      </w:r>
      <w:r w:rsidRPr="002A219B">
        <w:rPr>
          <w:rFonts w:ascii="Calibri Light" w:hAnsi="Calibri Light" w:cs="Calibri Light"/>
          <w:sz w:val="23"/>
          <w:szCs w:val="23"/>
        </w:rPr>
        <w:t xml:space="preserve"> </w:t>
      </w:r>
      <w:proofErr w:type="spellStart"/>
      <w:r w:rsidRPr="002A219B">
        <w:rPr>
          <w:rFonts w:ascii="Calibri Light" w:hAnsi="Calibri Light" w:cs="Calibri Light"/>
          <w:sz w:val="23"/>
          <w:szCs w:val="23"/>
        </w:rPr>
        <w:t>a</w:t>
      </w:r>
      <w:proofErr w:type="spellEnd"/>
      <w:r w:rsidR="004D0876" w:rsidRPr="002A219B">
        <w:rPr>
          <w:rFonts w:ascii="Calibri Light" w:hAnsi="Calibri Light" w:cs="Calibri Light"/>
          <w:sz w:val="23"/>
          <w:szCs w:val="23"/>
        </w:rPr>
        <w:t xml:space="preserve"> __________________</w:t>
      </w:r>
      <w:r w:rsidR="00DC14DA" w:rsidRPr="002A219B">
        <w:rPr>
          <w:rFonts w:ascii="Calibri Light" w:hAnsi="Calibri Light" w:cs="Calibri Light"/>
          <w:sz w:val="23"/>
          <w:szCs w:val="23"/>
        </w:rPr>
        <w:t xml:space="preserve">, il </w:t>
      </w:r>
      <w:r w:rsidR="004D0876" w:rsidRPr="002A219B">
        <w:rPr>
          <w:rFonts w:ascii="Calibri Light" w:hAnsi="Calibri Light" w:cs="Calibri Light"/>
          <w:sz w:val="23"/>
          <w:szCs w:val="23"/>
        </w:rPr>
        <w:t>__________________</w:t>
      </w:r>
      <w:r w:rsidR="00DC14DA" w:rsidRPr="002A219B">
        <w:rPr>
          <w:rFonts w:ascii="Calibri Light" w:hAnsi="Calibri Light" w:cs="Calibri Light"/>
          <w:sz w:val="23"/>
          <w:szCs w:val="23"/>
        </w:rPr>
        <w:t>,</w:t>
      </w:r>
      <w:r w:rsidRPr="002A219B">
        <w:rPr>
          <w:rFonts w:ascii="Calibri Light" w:hAnsi="Calibri Light" w:cs="Calibri Light"/>
          <w:sz w:val="23"/>
          <w:szCs w:val="23"/>
        </w:rPr>
        <w:t xml:space="preserve"> </w:t>
      </w:r>
      <w:r w:rsidR="004D0876" w:rsidRPr="002A219B">
        <w:rPr>
          <w:rFonts w:ascii="Calibri Light" w:hAnsi="Calibri Light" w:cs="Calibri Light"/>
          <w:sz w:val="23"/>
          <w:szCs w:val="23"/>
        </w:rPr>
        <w:t>residente</w:t>
      </w:r>
      <w:r w:rsidRPr="002A219B">
        <w:rPr>
          <w:rFonts w:ascii="Calibri Light" w:hAnsi="Calibri Light" w:cs="Calibri Light"/>
          <w:sz w:val="23"/>
          <w:szCs w:val="23"/>
        </w:rPr>
        <w:t xml:space="preserve"> </w:t>
      </w:r>
      <w:r w:rsidR="001F5D33" w:rsidRPr="002A219B">
        <w:rPr>
          <w:rFonts w:ascii="Calibri Light" w:hAnsi="Calibri Light" w:cs="Calibri Light"/>
          <w:sz w:val="23"/>
          <w:szCs w:val="23"/>
        </w:rPr>
        <w:t xml:space="preserve">in </w:t>
      </w:r>
      <w:r w:rsidR="004D0876" w:rsidRPr="002A219B">
        <w:rPr>
          <w:rFonts w:ascii="Calibri Light" w:hAnsi="Calibri Light" w:cs="Calibri Light"/>
          <w:sz w:val="23"/>
          <w:szCs w:val="23"/>
        </w:rPr>
        <w:t>__________________</w:t>
      </w:r>
      <w:r w:rsidR="005F1777" w:rsidRPr="002A219B">
        <w:rPr>
          <w:rFonts w:ascii="Calibri Light" w:hAnsi="Calibri Light" w:cs="Calibri Light"/>
          <w:sz w:val="23"/>
          <w:szCs w:val="23"/>
        </w:rPr>
        <w:t xml:space="preserve">, in </w:t>
      </w:r>
      <w:r w:rsidR="004D0876" w:rsidRPr="002A219B">
        <w:rPr>
          <w:rFonts w:ascii="Calibri Light" w:hAnsi="Calibri Light" w:cs="Calibri Light"/>
          <w:sz w:val="23"/>
          <w:szCs w:val="23"/>
        </w:rPr>
        <w:t xml:space="preserve">__________________ </w:t>
      </w:r>
      <w:r w:rsidRPr="002A219B">
        <w:rPr>
          <w:rFonts w:ascii="Calibri Light" w:hAnsi="Calibri Light" w:cs="Calibri Light"/>
          <w:sz w:val="23"/>
          <w:szCs w:val="23"/>
        </w:rPr>
        <w:t xml:space="preserve">Tel. _____________________________________E-mail </w:t>
      </w:r>
      <w:r w:rsidR="004D0876" w:rsidRPr="002A219B">
        <w:rPr>
          <w:rFonts w:ascii="Calibri Light" w:hAnsi="Calibri Light" w:cs="Calibri Light"/>
          <w:sz w:val="23"/>
          <w:szCs w:val="23"/>
        </w:rPr>
        <w:t>__________________</w:t>
      </w:r>
    </w:p>
    <w:p w14:paraId="5ED6DA44" w14:textId="77777777" w:rsidR="00B12223" w:rsidRPr="002A219B" w:rsidRDefault="00065650" w:rsidP="00B12223">
      <w:pPr>
        <w:jc w:val="both"/>
        <w:rPr>
          <w:rFonts w:ascii="Calibri Light" w:hAnsi="Calibri Light" w:cs="Calibri Light"/>
          <w:sz w:val="23"/>
          <w:szCs w:val="23"/>
        </w:rPr>
      </w:pPr>
      <w:r w:rsidRPr="002A219B">
        <w:rPr>
          <w:rFonts w:ascii="Calibri Light" w:hAnsi="Calibri Light" w:cs="Calibri Light"/>
          <w:sz w:val="23"/>
          <w:szCs w:val="23"/>
        </w:rPr>
        <w:t xml:space="preserve">titolare del diritto di voto in qualità di (barrare la casella interessata): </w:t>
      </w:r>
    </w:p>
    <w:p w14:paraId="296FFBCB" w14:textId="59FD73A8" w:rsidR="0085460F" w:rsidRPr="002A219B" w:rsidRDefault="0068617A"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w:t>
      </w:r>
      <w:r w:rsidR="00065650" w:rsidRPr="002A219B">
        <w:rPr>
          <w:rFonts w:ascii="Calibri Light" w:hAnsi="Calibri Light" w:cs="Calibri Light"/>
          <w:b/>
          <w:bCs/>
          <w:sz w:val="23"/>
          <w:szCs w:val="23"/>
        </w:rPr>
        <w:t xml:space="preserve"> </w:t>
      </w:r>
      <w:r w:rsidR="00065650" w:rsidRPr="002A219B">
        <w:rPr>
          <w:rFonts w:ascii="Calibri Light" w:hAnsi="Calibri Light" w:cs="Calibri Light"/>
          <w:sz w:val="23"/>
          <w:szCs w:val="23"/>
        </w:rPr>
        <w:t xml:space="preserve">intestatario </w:t>
      </w:r>
    </w:p>
    <w:p w14:paraId="1A8BD924" w14:textId="77777777" w:rsidR="00D2374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rappresentante legale o procuratore con potere di subdelega in rappresentanza della società_____________________________________________________________________________</w:t>
      </w:r>
      <w:r w:rsidR="00397FF2" w:rsidRPr="002A219B">
        <w:rPr>
          <w:rFonts w:ascii="Calibri Light" w:hAnsi="Calibri Light" w:cs="Calibri Light"/>
          <w:sz w:val="23"/>
          <w:szCs w:val="23"/>
        </w:rPr>
        <w:t>_</w:t>
      </w:r>
      <w:r w:rsidRPr="002A219B">
        <w:rPr>
          <w:rFonts w:ascii="Calibri Light" w:hAnsi="Calibri Light" w:cs="Calibri Light"/>
          <w:sz w:val="23"/>
          <w:szCs w:val="23"/>
        </w:rPr>
        <w:t xml:space="preserve"> con sede legale in_____________________</w:t>
      </w:r>
      <w:r w:rsidR="00D2374F" w:rsidRPr="002A219B">
        <w:rPr>
          <w:rFonts w:ascii="Calibri Light" w:hAnsi="Calibri Light" w:cs="Calibri Light"/>
          <w:sz w:val="23"/>
          <w:szCs w:val="23"/>
        </w:rPr>
        <w:t xml:space="preserve"> </w:t>
      </w:r>
    </w:p>
    <w:p w14:paraId="5F3D3BEA" w14:textId="4B30647C" w:rsidR="00D2374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t xml:space="preserve">via </w:t>
      </w:r>
      <w:r w:rsidR="00D2374F"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_____________________________</w:t>
      </w:r>
    </w:p>
    <w:p w14:paraId="7380599D" w14:textId="4E51B29E" w:rsidR="00B12223"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t>C.F._______________________________________P.</w:t>
      </w:r>
      <w:r w:rsidR="00397FF2" w:rsidRPr="002A219B">
        <w:rPr>
          <w:rFonts w:ascii="Calibri Light" w:hAnsi="Calibri Light" w:cs="Calibri Light"/>
          <w:sz w:val="23"/>
          <w:szCs w:val="23"/>
        </w:rPr>
        <w:t>I</w:t>
      </w:r>
      <w:r w:rsidRPr="002A219B">
        <w:rPr>
          <w:rFonts w:ascii="Calibri Light" w:hAnsi="Calibri Light" w:cs="Calibri Light"/>
          <w:sz w:val="23"/>
          <w:szCs w:val="23"/>
        </w:rPr>
        <w:t>VA_____________________________________</w:t>
      </w:r>
    </w:p>
    <w:p w14:paraId="75F32041" w14:textId="77777777" w:rsidR="00945222" w:rsidRPr="002A219B" w:rsidRDefault="00945222" w:rsidP="00B12223">
      <w:pPr>
        <w:contextualSpacing/>
        <w:jc w:val="both"/>
        <w:rPr>
          <w:rFonts w:ascii="Calibri Light" w:hAnsi="Calibri Light" w:cs="Calibri Light"/>
          <w:sz w:val="23"/>
          <w:szCs w:val="23"/>
        </w:rPr>
      </w:pPr>
    </w:p>
    <w:p w14:paraId="5EB962A8" w14:textId="77777777" w:rsidR="0085460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creditore pignoratizio </w:t>
      </w:r>
    </w:p>
    <w:p w14:paraId="79CCE588" w14:textId="77777777" w:rsidR="0085460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usufruttuario </w:t>
      </w:r>
    </w:p>
    <w:p w14:paraId="2B39AC41" w14:textId="77777777" w:rsidR="0085460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custode </w:t>
      </w:r>
    </w:p>
    <w:p w14:paraId="20696FB6" w14:textId="77777777" w:rsidR="0085460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riportatore </w:t>
      </w:r>
    </w:p>
    <w:p w14:paraId="01EA19F0" w14:textId="77777777" w:rsidR="0085460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gestore </w:t>
      </w:r>
    </w:p>
    <w:p w14:paraId="1DFABFFE" w14:textId="79874D65" w:rsidR="00B12223"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altro (specificare) ____________________________________</w:t>
      </w:r>
      <w:r w:rsidR="00397FF2" w:rsidRPr="002A219B">
        <w:rPr>
          <w:rFonts w:ascii="Calibri Light" w:hAnsi="Calibri Light" w:cs="Calibri Light"/>
          <w:sz w:val="23"/>
          <w:szCs w:val="23"/>
        </w:rPr>
        <w:t>______________________</w:t>
      </w:r>
      <w:r w:rsidR="00B36B40" w:rsidRPr="002A219B">
        <w:rPr>
          <w:rFonts w:ascii="Calibri Light" w:hAnsi="Calibri Light" w:cs="Calibri Light"/>
          <w:sz w:val="23"/>
          <w:szCs w:val="23"/>
        </w:rPr>
        <w:t>_______</w:t>
      </w:r>
      <w:r w:rsidRPr="002A219B">
        <w:rPr>
          <w:rFonts w:ascii="Calibri Light" w:hAnsi="Calibri Light" w:cs="Calibri Light"/>
          <w:sz w:val="23"/>
          <w:szCs w:val="23"/>
        </w:rPr>
        <w:t xml:space="preserve">_ </w:t>
      </w:r>
    </w:p>
    <w:p w14:paraId="02F6B055" w14:textId="77777777" w:rsidR="00D1047E" w:rsidRPr="002A219B" w:rsidRDefault="00D1047E" w:rsidP="00B12223">
      <w:pPr>
        <w:jc w:val="center"/>
        <w:rPr>
          <w:rFonts w:ascii="Calibri Light" w:hAnsi="Calibri Light" w:cs="Calibri Light"/>
          <w:sz w:val="23"/>
          <w:szCs w:val="23"/>
        </w:rPr>
      </w:pPr>
    </w:p>
    <w:p w14:paraId="37A432BD" w14:textId="77777777" w:rsidR="00B12223" w:rsidRPr="002A219B" w:rsidRDefault="00065650" w:rsidP="00B12223">
      <w:pPr>
        <w:jc w:val="center"/>
        <w:rPr>
          <w:rFonts w:ascii="Calibri Light" w:hAnsi="Calibri Light" w:cs="Calibri Light"/>
          <w:b/>
          <w:sz w:val="23"/>
          <w:szCs w:val="23"/>
          <w:u w:val="single"/>
        </w:rPr>
      </w:pPr>
      <w:r w:rsidRPr="002A219B">
        <w:rPr>
          <w:rFonts w:ascii="Calibri Light" w:hAnsi="Calibri Light" w:cs="Calibri Light"/>
          <w:b/>
          <w:sz w:val="23"/>
          <w:szCs w:val="23"/>
          <w:u w:val="single"/>
        </w:rPr>
        <w:t>DELEGA</w:t>
      </w:r>
    </w:p>
    <w:p w14:paraId="313B50BB" w14:textId="030614EA" w:rsidR="00B12223" w:rsidRPr="002A219B" w:rsidRDefault="00E0688F" w:rsidP="00B12223">
      <w:pPr>
        <w:jc w:val="both"/>
        <w:rPr>
          <w:rFonts w:ascii="Calibri Light" w:hAnsi="Calibri Light" w:cs="Calibri Light"/>
          <w:sz w:val="23"/>
          <w:szCs w:val="23"/>
        </w:rPr>
      </w:pPr>
      <w:r w:rsidRPr="002A219B">
        <w:rPr>
          <w:rFonts w:ascii="Calibri Light" w:hAnsi="Calibri Light" w:cs="Calibri Light"/>
          <w:sz w:val="23"/>
          <w:szCs w:val="23"/>
        </w:rPr>
        <w:t>il/</w:t>
      </w:r>
      <w:r w:rsidR="00065650" w:rsidRPr="002A219B">
        <w:rPr>
          <w:rFonts w:ascii="Calibri Light" w:hAnsi="Calibri Light" w:cs="Calibri Light"/>
          <w:sz w:val="23"/>
          <w:szCs w:val="23"/>
        </w:rPr>
        <w:t>la Sig</w:t>
      </w:r>
      <w:r w:rsidRPr="002A219B">
        <w:rPr>
          <w:rFonts w:ascii="Calibri Light" w:hAnsi="Calibri Light" w:cs="Calibri Light"/>
          <w:sz w:val="23"/>
          <w:szCs w:val="23"/>
        </w:rPr>
        <w:t>./Sig.</w:t>
      </w:r>
      <w:r w:rsidR="00065650" w:rsidRPr="002A219B">
        <w:rPr>
          <w:rFonts w:ascii="Calibri Light" w:hAnsi="Calibri Light" w:cs="Calibri Light"/>
          <w:sz w:val="23"/>
          <w:szCs w:val="23"/>
        </w:rPr>
        <w:t>ra</w:t>
      </w:r>
      <w:r w:rsidR="00F62F71"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w:t>
      </w:r>
      <w:r w:rsidR="00F62F71" w:rsidRPr="002A219B">
        <w:rPr>
          <w:rFonts w:ascii="Calibri Light" w:hAnsi="Calibri Light" w:cs="Calibri Light"/>
          <w:sz w:val="23"/>
          <w:szCs w:val="23"/>
        </w:rPr>
        <w:t xml:space="preserve">, </w:t>
      </w:r>
      <w:r w:rsidR="00065650" w:rsidRPr="002A219B">
        <w:rPr>
          <w:rFonts w:ascii="Calibri Light" w:hAnsi="Calibri Light" w:cs="Calibri Light"/>
          <w:sz w:val="23"/>
          <w:szCs w:val="23"/>
        </w:rPr>
        <w:t xml:space="preserve"> C.F. </w:t>
      </w:r>
      <w:r w:rsidRPr="002A219B">
        <w:rPr>
          <w:rFonts w:ascii="Calibri Light" w:hAnsi="Calibri Light" w:cs="Calibri Light"/>
          <w:sz w:val="23"/>
          <w:szCs w:val="23"/>
        </w:rPr>
        <w:t>__________________</w:t>
      </w:r>
      <w:r w:rsidR="00F62F71" w:rsidRPr="002A219B">
        <w:rPr>
          <w:rFonts w:ascii="Calibri Light" w:hAnsi="Calibri Light" w:cs="Calibri Light"/>
          <w:sz w:val="23"/>
          <w:szCs w:val="23"/>
        </w:rPr>
        <w:t xml:space="preserve">, </w:t>
      </w:r>
      <w:r w:rsidR="00065650" w:rsidRPr="002A219B">
        <w:rPr>
          <w:rFonts w:ascii="Calibri Light" w:hAnsi="Calibri Light" w:cs="Calibri Light"/>
          <w:sz w:val="23"/>
          <w:szCs w:val="23"/>
        </w:rPr>
        <w:t>nat</w:t>
      </w:r>
      <w:r w:rsidRPr="002A219B">
        <w:rPr>
          <w:rFonts w:ascii="Calibri Light" w:hAnsi="Calibri Light" w:cs="Calibri Light"/>
          <w:sz w:val="23"/>
          <w:szCs w:val="23"/>
        </w:rPr>
        <w:t>o/</w:t>
      </w:r>
      <w:r w:rsidR="00065650" w:rsidRPr="002A219B">
        <w:rPr>
          <w:rFonts w:ascii="Calibri Light" w:hAnsi="Calibri Light" w:cs="Calibri Light"/>
          <w:sz w:val="23"/>
          <w:szCs w:val="23"/>
        </w:rPr>
        <w:t xml:space="preserve">a </w:t>
      </w:r>
      <w:proofErr w:type="spellStart"/>
      <w:r w:rsidR="00065650" w:rsidRPr="002A219B">
        <w:rPr>
          <w:rFonts w:ascii="Calibri Light" w:hAnsi="Calibri Light" w:cs="Calibri Light"/>
          <w:sz w:val="23"/>
          <w:szCs w:val="23"/>
        </w:rPr>
        <w:t>a</w:t>
      </w:r>
      <w:proofErr w:type="spellEnd"/>
      <w:r w:rsidR="00065650"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w:t>
      </w:r>
      <w:r w:rsidR="00065650" w:rsidRPr="002A219B">
        <w:rPr>
          <w:rFonts w:ascii="Calibri Light" w:hAnsi="Calibri Light" w:cs="Calibri Light"/>
          <w:sz w:val="23"/>
          <w:szCs w:val="23"/>
        </w:rPr>
        <w:t xml:space="preserve"> il</w:t>
      </w:r>
      <w:r w:rsidR="00F62F71"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w:t>
      </w:r>
      <w:r w:rsidR="00065650" w:rsidRPr="002A219B">
        <w:rPr>
          <w:rFonts w:ascii="Calibri Light" w:hAnsi="Calibri Light" w:cs="Calibri Light"/>
          <w:sz w:val="23"/>
          <w:szCs w:val="23"/>
        </w:rPr>
        <w:t>eventualmente sostituito dal</w:t>
      </w:r>
      <w:r w:rsidRPr="002A219B">
        <w:rPr>
          <w:rFonts w:ascii="Calibri Light" w:hAnsi="Calibri Light" w:cs="Calibri Light"/>
          <w:sz w:val="23"/>
          <w:szCs w:val="23"/>
        </w:rPr>
        <w:t>/</w:t>
      </w:r>
      <w:r w:rsidR="00E42719" w:rsidRPr="002A219B">
        <w:rPr>
          <w:rFonts w:ascii="Calibri Light" w:hAnsi="Calibri Light" w:cs="Calibri Light"/>
          <w:sz w:val="23"/>
          <w:szCs w:val="23"/>
        </w:rPr>
        <w:t>la</w:t>
      </w:r>
      <w:r w:rsidR="00065650" w:rsidRPr="002A219B">
        <w:rPr>
          <w:rFonts w:ascii="Calibri Light" w:hAnsi="Calibri Light" w:cs="Calibri Light"/>
          <w:sz w:val="23"/>
          <w:szCs w:val="23"/>
        </w:rPr>
        <w:t xml:space="preserve"> Sig.</w:t>
      </w:r>
      <w:r w:rsidRPr="002A219B">
        <w:rPr>
          <w:rFonts w:ascii="Calibri Light" w:hAnsi="Calibri Light" w:cs="Calibri Light"/>
          <w:sz w:val="23"/>
          <w:szCs w:val="23"/>
        </w:rPr>
        <w:t>/Sig.</w:t>
      </w:r>
      <w:r w:rsidR="00065650" w:rsidRPr="002A219B">
        <w:rPr>
          <w:rFonts w:ascii="Calibri Light" w:hAnsi="Calibri Light" w:cs="Calibri Light"/>
          <w:sz w:val="23"/>
          <w:szCs w:val="23"/>
        </w:rPr>
        <w:t xml:space="preserve">ra </w:t>
      </w:r>
      <w:r w:rsidRPr="002A219B">
        <w:rPr>
          <w:rFonts w:ascii="Calibri Light" w:hAnsi="Calibri Light" w:cs="Calibri Light"/>
          <w:sz w:val="23"/>
          <w:szCs w:val="23"/>
        </w:rPr>
        <w:t>__________________</w:t>
      </w:r>
      <w:r w:rsidR="00F62F71" w:rsidRPr="002A219B">
        <w:rPr>
          <w:rFonts w:ascii="Calibri Light" w:hAnsi="Calibri Light" w:cs="Calibri Light"/>
          <w:sz w:val="23"/>
          <w:szCs w:val="23"/>
        </w:rPr>
        <w:t>,</w:t>
      </w:r>
      <w:r w:rsidR="00065650" w:rsidRPr="002A219B">
        <w:rPr>
          <w:rFonts w:ascii="Calibri Light" w:hAnsi="Calibri Light" w:cs="Calibri Light"/>
          <w:sz w:val="23"/>
          <w:szCs w:val="23"/>
        </w:rPr>
        <w:t xml:space="preserve"> C.F. </w:t>
      </w:r>
      <w:r w:rsidRPr="002A219B">
        <w:rPr>
          <w:rFonts w:ascii="Calibri Light" w:hAnsi="Calibri Light" w:cs="Calibri Light"/>
          <w:sz w:val="23"/>
          <w:szCs w:val="23"/>
        </w:rPr>
        <w:t>__________________</w:t>
      </w:r>
      <w:r w:rsidR="00F62F71" w:rsidRPr="002A219B">
        <w:rPr>
          <w:rFonts w:ascii="Calibri Light" w:hAnsi="Calibri Light" w:cs="Calibri Light"/>
          <w:sz w:val="23"/>
          <w:szCs w:val="23"/>
        </w:rPr>
        <w:t>,</w:t>
      </w:r>
      <w:r w:rsidR="00065650" w:rsidRPr="002A219B">
        <w:rPr>
          <w:rFonts w:ascii="Calibri Light" w:hAnsi="Calibri Light" w:cs="Calibri Light"/>
          <w:sz w:val="23"/>
          <w:szCs w:val="23"/>
        </w:rPr>
        <w:t xml:space="preserve"> nat</w:t>
      </w:r>
      <w:r w:rsidRPr="002A219B">
        <w:rPr>
          <w:rFonts w:ascii="Calibri Light" w:hAnsi="Calibri Light" w:cs="Calibri Light"/>
          <w:sz w:val="23"/>
          <w:szCs w:val="23"/>
        </w:rPr>
        <w:t>o/</w:t>
      </w:r>
      <w:r w:rsidR="00065650" w:rsidRPr="002A219B">
        <w:rPr>
          <w:rFonts w:ascii="Calibri Light" w:hAnsi="Calibri Light" w:cs="Calibri Light"/>
          <w:sz w:val="23"/>
          <w:szCs w:val="23"/>
        </w:rPr>
        <w:t xml:space="preserve">a </w:t>
      </w:r>
      <w:proofErr w:type="spellStart"/>
      <w:r w:rsidR="00065650" w:rsidRPr="002A219B">
        <w:rPr>
          <w:rFonts w:ascii="Calibri Light" w:hAnsi="Calibri Light" w:cs="Calibri Light"/>
          <w:sz w:val="23"/>
          <w:szCs w:val="23"/>
        </w:rPr>
        <w:t>a</w:t>
      </w:r>
      <w:proofErr w:type="spellEnd"/>
      <w:r w:rsidR="00325588"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w:t>
      </w:r>
      <w:r w:rsidR="00F62F71" w:rsidRPr="002A219B">
        <w:rPr>
          <w:rFonts w:ascii="Calibri Light" w:hAnsi="Calibri Light" w:cs="Calibri Light"/>
          <w:sz w:val="23"/>
          <w:szCs w:val="23"/>
        </w:rPr>
        <w:t xml:space="preserve">, </w:t>
      </w:r>
      <w:r w:rsidR="00065650" w:rsidRPr="002A219B">
        <w:rPr>
          <w:rFonts w:ascii="Calibri Light" w:hAnsi="Calibri Light" w:cs="Calibri Light"/>
          <w:sz w:val="23"/>
          <w:szCs w:val="23"/>
        </w:rPr>
        <w:t>il</w:t>
      </w:r>
      <w:r w:rsidR="00F62F71"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w:t>
      </w:r>
    </w:p>
    <w:p w14:paraId="4B94E821" w14:textId="77777777" w:rsidR="00B12223" w:rsidRPr="002A219B" w:rsidRDefault="00065650" w:rsidP="008D0904">
      <w:pPr>
        <w:spacing w:after="120"/>
        <w:jc w:val="center"/>
        <w:rPr>
          <w:rFonts w:ascii="Calibri Light" w:hAnsi="Calibri Light" w:cs="Calibri Light"/>
          <w:b/>
          <w:sz w:val="23"/>
          <w:szCs w:val="23"/>
          <w:u w:val="single"/>
        </w:rPr>
      </w:pPr>
      <w:r w:rsidRPr="002A219B">
        <w:rPr>
          <w:rFonts w:ascii="Calibri Light" w:hAnsi="Calibri Light" w:cs="Calibri Light"/>
          <w:b/>
          <w:sz w:val="23"/>
          <w:szCs w:val="23"/>
          <w:u w:val="single"/>
        </w:rPr>
        <w:t>A RAPPRESENTARLO e A VOTARE</w:t>
      </w:r>
    </w:p>
    <w:p w14:paraId="2A9A1DCB" w14:textId="5941B8EA" w:rsidR="00B12223" w:rsidRPr="002A219B" w:rsidRDefault="00496084" w:rsidP="008D0904">
      <w:pPr>
        <w:pStyle w:val="Default"/>
        <w:spacing w:after="120"/>
        <w:jc w:val="both"/>
        <w:rPr>
          <w:rFonts w:ascii="Calibri Light" w:hAnsi="Calibri Light" w:cs="Calibri Light"/>
          <w:sz w:val="23"/>
          <w:szCs w:val="23"/>
        </w:rPr>
      </w:pPr>
      <w:r w:rsidRPr="002A219B">
        <w:rPr>
          <w:rFonts w:ascii="Calibri Light" w:hAnsi="Calibri Light" w:cs="Calibri Light"/>
          <w:sz w:val="23"/>
          <w:szCs w:val="23"/>
        </w:rPr>
        <w:t xml:space="preserve">con riferimento a n. </w:t>
      </w:r>
      <w:r w:rsidR="00E0688F" w:rsidRPr="002A219B">
        <w:rPr>
          <w:rFonts w:ascii="Calibri Light" w:hAnsi="Calibri Light" w:cs="Calibri Light"/>
          <w:sz w:val="23"/>
          <w:szCs w:val="23"/>
        </w:rPr>
        <w:t>__________________</w:t>
      </w:r>
      <w:r w:rsidRPr="002A219B">
        <w:rPr>
          <w:rFonts w:ascii="Calibri Light" w:hAnsi="Calibri Light" w:cs="Calibri Light"/>
          <w:sz w:val="23"/>
          <w:szCs w:val="23"/>
        </w:rPr>
        <w:t xml:space="preserve">azioni ordinarie di </w:t>
      </w:r>
      <w:r w:rsidR="00E0688F" w:rsidRPr="002A219B">
        <w:rPr>
          <w:rFonts w:ascii="Calibri Light" w:hAnsi="Calibri Light" w:cs="Calibri Light"/>
          <w:sz w:val="23"/>
          <w:szCs w:val="23"/>
        </w:rPr>
        <w:t>Gismondi 1754</w:t>
      </w:r>
      <w:r w:rsidR="002254F4" w:rsidRPr="002A219B">
        <w:rPr>
          <w:rFonts w:ascii="Calibri Light" w:hAnsi="Calibri Light" w:cs="Calibri Light"/>
          <w:sz w:val="23"/>
          <w:szCs w:val="23"/>
        </w:rPr>
        <w:t xml:space="preserve"> </w:t>
      </w:r>
      <w:r w:rsidRPr="002A219B">
        <w:rPr>
          <w:rFonts w:ascii="Calibri Light" w:hAnsi="Calibri Light" w:cs="Calibri Light"/>
          <w:sz w:val="23"/>
          <w:szCs w:val="23"/>
        </w:rPr>
        <w:t>S.p.A.</w:t>
      </w:r>
      <w:r w:rsidR="00E4787F" w:rsidRPr="002A219B">
        <w:rPr>
          <w:rFonts w:ascii="Calibri Light" w:hAnsi="Calibri Light" w:cs="Calibri Light"/>
          <w:sz w:val="23"/>
          <w:szCs w:val="23"/>
        </w:rPr>
        <w:t xml:space="preserve"> (la “</w:t>
      </w:r>
      <w:r w:rsidR="00E4787F" w:rsidRPr="002A219B">
        <w:rPr>
          <w:rFonts w:ascii="Calibri Light" w:hAnsi="Calibri Light" w:cs="Calibri Light"/>
          <w:b/>
          <w:i/>
          <w:sz w:val="23"/>
          <w:szCs w:val="23"/>
        </w:rPr>
        <w:t>Società</w:t>
      </w:r>
      <w:r w:rsidR="00E4787F" w:rsidRPr="002A219B">
        <w:rPr>
          <w:rFonts w:ascii="Calibri Light" w:hAnsi="Calibri Light" w:cs="Calibri Light"/>
          <w:sz w:val="23"/>
          <w:szCs w:val="23"/>
        </w:rPr>
        <w:t>”)</w:t>
      </w:r>
      <w:r w:rsidRPr="002A219B">
        <w:rPr>
          <w:rFonts w:ascii="Calibri Light" w:hAnsi="Calibri Light" w:cs="Calibri Light"/>
          <w:sz w:val="23"/>
          <w:szCs w:val="23"/>
        </w:rPr>
        <w:t xml:space="preserve">, </w:t>
      </w:r>
      <w:r w:rsidR="00065650" w:rsidRPr="002A219B">
        <w:rPr>
          <w:rFonts w:ascii="Calibri Light" w:hAnsi="Calibri Light" w:cs="Calibri Light"/>
          <w:sz w:val="23"/>
          <w:szCs w:val="23"/>
        </w:rPr>
        <w:t xml:space="preserve">all’Assemblea </w:t>
      </w:r>
      <w:r w:rsidR="00D1047E" w:rsidRPr="002A219B">
        <w:rPr>
          <w:rFonts w:ascii="Calibri Light" w:hAnsi="Calibri Light" w:cs="Calibri Light"/>
          <w:sz w:val="23"/>
          <w:szCs w:val="23"/>
        </w:rPr>
        <w:t>ordinaria</w:t>
      </w:r>
      <w:r w:rsidR="00776CB0" w:rsidRPr="002A219B">
        <w:rPr>
          <w:rFonts w:ascii="Calibri Light" w:hAnsi="Calibri Light" w:cs="Calibri Light"/>
          <w:sz w:val="23"/>
          <w:szCs w:val="23"/>
        </w:rPr>
        <w:t xml:space="preserve"> </w:t>
      </w:r>
      <w:r w:rsidR="00065650" w:rsidRPr="002A219B">
        <w:rPr>
          <w:rFonts w:ascii="Calibri Light" w:hAnsi="Calibri Light" w:cs="Calibri Light"/>
          <w:sz w:val="23"/>
          <w:szCs w:val="23"/>
        </w:rPr>
        <w:t>degli Azionisti</w:t>
      </w:r>
      <w:r w:rsidR="00E4787F" w:rsidRPr="002A219B">
        <w:rPr>
          <w:rFonts w:ascii="Calibri Light" w:hAnsi="Calibri Light" w:cs="Calibri Light"/>
          <w:sz w:val="23"/>
          <w:szCs w:val="23"/>
        </w:rPr>
        <w:t xml:space="preserve">, </w:t>
      </w:r>
      <w:r w:rsidR="00065650" w:rsidRPr="002A219B">
        <w:rPr>
          <w:rFonts w:ascii="Calibri Light" w:hAnsi="Calibri Light" w:cs="Calibri Light"/>
          <w:sz w:val="23"/>
          <w:szCs w:val="23"/>
        </w:rPr>
        <w:t xml:space="preserve">convocata per il </w:t>
      </w:r>
      <w:r w:rsidR="008F4D67" w:rsidRPr="008F4D67">
        <w:rPr>
          <w:rFonts w:ascii="Calibri Light" w:hAnsi="Calibri Light" w:cs="Calibri Light"/>
          <w:sz w:val="23"/>
          <w:szCs w:val="23"/>
        </w:rPr>
        <w:t>30 aprile 202</w:t>
      </w:r>
      <w:r w:rsidR="005E4FC4">
        <w:rPr>
          <w:rFonts w:ascii="Calibri Light" w:hAnsi="Calibri Light" w:cs="Calibri Light"/>
          <w:sz w:val="23"/>
          <w:szCs w:val="23"/>
        </w:rPr>
        <w:t>6</w:t>
      </w:r>
      <w:r w:rsidR="00833CA5" w:rsidRPr="002A219B">
        <w:rPr>
          <w:rFonts w:ascii="Calibri Light" w:hAnsi="Calibri Light" w:cs="Calibri Light"/>
          <w:sz w:val="23"/>
          <w:szCs w:val="23"/>
        </w:rPr>
        <w:t xml:space="preserve">, in </w:t>
      </w:r>
      <w:r w:rsidR="008D0904" w:rsidRPr="002A219B">
        <w:rPr>
          <w:rFonts w:ascii="Calibri Light" w:hAnsi="Calibri Light" w:cs="Calibri Light"/>
          <w:sz w:val="23"/>
          <w:szCs w:val="23"/>
        </w:rPr>
        <w:t>prima</w:t>
      </w:r>
      <w:r w:rsidR="00833CA5" w:rsidRPr="002A219B">
        <w:rPr>
          <w:rFonts w:ascii="Calibri Light" w:hAnsi="Calibri Light" w:cs="Calibri Light"/>
          <w:sz w:val="23"/>
          <w:szCs w:val="23"/>
        </w:rPr>
        <w:t xml:space="preserve"> convocazione</w:t>
      </w:r>
      <w:r w:rsidR="007A0AD4" w:rsidRPr="002A219B">
        <w:rPr>
          <w:rFonts w:ascii="Calibri Light" w:hAnsi="Calibri Light" w:cs="Calibri Light"/>
          <w:sz w:val="23"/>
          <w:szCs w:val="23"/>
        </w:rPr>
        <w:t xml:space="preserve">, </w:t>
      </w:r>
      <w:r w:rsidR="008C0E43">
        <w:rPr>
          <w:rFonts w:ascii="Calibri Light" w:hAnsi="Calibri Light" w:cs="Calibri Light"/>
          <w:sz w:val="23"/>
          <w:szCs w:val="23"/>
        </w:rPr>
        <w:t xml:space="preserve">e per il giorno </w:t>
      </w:r>
      <w:r w:rsidR="003D4F71" w:rsidRPr="003D4F71">
        <w:rPr>
          <w:rFonts w:ascii="Calibri Light" w:hAnsi="Calibri Light" w:cs="Calibri Light"/>
          <w:sz w:val="23"/>
          <w:szCs w:val="23"/>
        </w:rPr>
        <w:t>12 maggio 202</w:t>
      </w:r>
      <w:r w:rsidR="005E4FC4">
        <w:rPr>
          <w:rFonts w:ascii="Calibri Light" w:hAnsi="Calibri Light" w:cs="Calibri Light"/>
          <w:sz w:val="23"/>
          <w:szCs w:val="23"/>
        </w:rPr>
        <w:t>6</w:t>
      </w:r>
      <w:r w:rsidR="008C0E43">
        <w:rPr>
          <w:rFonts w:ascii="Calibri Light" w:hAnsi="Calibri Light" w:cs="Calibri Light"/>
          <w:sz w:val="23"/>
          <w:szCs w:val="23"/>
        </w:rPr>
        <w:t xml:space="preserve">, in seconda convocazione, </w:t>
      </w:r>
      <w:r w:rsidR="00065650" w:rsidRPr="008C0E43">
        <w:rPr>
          <w:rFonts w:ascii="Calibri Light" w:hAnsi="Calibri Light" w:cs="Calibri Light"/>
          <w:sz w:val="23"/>
          <w:szCs w:val="23"/>
        </w:rPr>
        <w:t>per</w:t>
      </w:r>
      <w:r w:rsidR="00065650" w:rsidRPr="002A219B">
        <w:rPr>
          <w:rFonts w:ascii="Calibri Light" w:hAnsi="Calibri Light" w:cs="Calibri Light"/>
          <w:sz w:val="23"/>
          <w:szCs w:val="23"/>
        </w:rPr>
        <w:t xml:space="preserve"> discutere e deliberare sul seguente ordine del giorno: </w:t>
      </w:r>
    </w:p>
    <w:p w14:paraId="02DA88E6" w14:textId="6014D439" w:rsidR="00147B65" w:rsidRPr="002A219B" w:rsidRDefault="00065650" w:rsidP="008D0904">
      <w:pPr>
        <w:spacing w:after="120"/>
        <w:jc w:val="center"/>
        <w:rPr>
          <w:rFonts w:ascii="Calibri Light" w:hAnsi="Calibri Light" w:cs="Calibri Light"/>
          <w:b/>
          <w:sz w:val="23"/>
          <w:szCs w:val="23"/>
        </w:rPr>
      </w:pPr>
      <w:r w:rsidRPr="002A219B">
        <w:rPr>
          <w:rFonts w:ascii="Calibri Light" w:hAnsi="Calibri Light" w:cs="Calibri Light"/>
          <w:b/>
          <w:sz w:val="23"/>
          <w:szCs w:val="23"/>
        </w:rPr>
        <w:t>ORDINE del GIORNO</w:t>
      </w:r>
    </w:p>
    <w:p w14:paraId="7A7EB18E" w14:textId="7347DB27" w:rsidR="00045D55" w:rsidRPr="00045D55" w:rsidRDefault="00045D55" w:rsidP="00045D55">
      <w:pPr>
        <w:pStyle w:val="Paragrafoelenco"/>
        <w:numPr>
          <w:ilvl w:val="2"/>
          <w:numId w:val="19"/>
        </w:numPr>
        <w:spacing w:after="120"/>
        <w:ind w:left="567"/>
        <w:jc w:val="both"/>
        <w:rPr>
          <w:rFonts w:ascii="Calibri Light" w:hAnsi="Calibri Light" w:cs="Calibri Light"/>
          <w:sz w:val="23"/>
          <w:szCs w:val="23"/>
        </w:rPr>
      </w:pPr>
      <w:r w:rsidRPr="00045D55">
        <w:rPr>
          <w:rFonts w:ascii="Calibri Light" w:hAnsi="Calibri Light" w:cs="Calibri Light"/>
          <w:sz w:val="23"/>
          <w:szCs w:val="23"/>
        </w:rPr>
        <w:t>esame ed approvazione del bilancio di esercizio di Gismondi 1754 S.p.A. chiuso al 31 dicembre 202</w:t>
      </w:r>
      <w:r w:rsidR="00D405DE">
        <w:rPr>
          <w:rFonts w:ascii="Calibri Light" w:hAnsi="Calibri Light" w:cs="Calibri Light"/>
          <w:sz w:val="23"/>
          <w:szCs w:val="23"/>
        </w:rPr>
        <w:t>5</w:t>
      </w:r>
      <w:r w:rsidRPr="00045D55">
        <w:rPr>
          <w:rFonts w:ascii="Calibri Light" w:hAnsi="Calibri Light" w:cs="Calibri Light"/>
          <w:sz w:val="23"/>
          <w:szCs w:val="23"/>
        </w:rPr>
        <w:t>; presentazione del bilancio consolidato d’esercizio chiuso al 31 dicembre 202</w:t>
      </w:r>
      <w:r w:rsidR="00D405DE">
        <w:rPr>
          <w:rFonts w:ascii="Calibri Light" w:hAnsi="Calibri Light" w:cs="Calibri Light"/>
          <w:sz w:val="23"/>
          <w:szCs w:val="23"/>
        </w:rPr>
        <w:t>5</w:t>
      </w:r>
      <w:r w:rsidRPr="00045D55">
        <w:rPr>
          <w:rFonts w:ascii="Calibri Light" w:hAnsi="Calibri Light" w:cs="Calibri Light"/>
          <w:sz w:val="23"/>
          <w:szCs w:val="23"/>
        </w:rPr>
        <w:t>; delibere inerenti e conseguenti;</w:t>
      </w:r>
    </w:p>
    <w:p w14:paraId="696E9529" w14:textId="77777777" w:rsidR="00045D55" w:rsidRPr="00045D55" w:rsidRDefault="00045D55" w:rsidP="00045D55">
      <w:pPr>
        <w:pStyle w:val="Paragrafoelenco"/>
        <w:numPr>
          <w:ilvl w:val="2"/>
          <w:numId w:val="19"/>
        </w:numPr>
        <w:spacing w:after="120"/>
        <w:ind w:left="567"/>
        <w:jc w:val="both"/>
        <w:rPr>
          <w:rFonts w:ascii="Calibri Light" w:hAnsi="Calibri Light" w:cs="Calibri Light"/>
          <w:sz w:val="23"/>
          <w:szCs w:val="23"/>
        </w:rPr>
      </w:pPr>
      <w:r w:rsidRPr="00045D55">
        <w:rPr>
          <w:rFonts w:ascii="Calibri Light" w:hAnsi="Calibri Light" w:cs="Calibri Light"/>
          <w:sz w:val="23"/>
          <w:szCs w:val="23"/>
        </w:rPr>
        <w:t>destinazione dell’utile di esercizio: delibere inerenti e conseguenti;</w:t>
      </w:r>
    </w:p>
    <w:p w14:paraId="1E27374E" w14:textId="7556C241" w:rsidR="004828BE" w:rsidRPr="002A219B" w:rsidRDefault="007A0AD4" w:rsidP="008D0904">
      <w:pPr>
        <w:spacing w:after="120"/>
        <w:jc w:val="both"/>
        <w:rPr>
          <w:rFonts w:ascii="Calibri Light" w:hAnsi="Calibri Light" w:cs="Calibri Light"/>
          <w:sz w:val="23"/>
          <w:szCs w:val="23"/>
        </w:rPr>
      </w:pPr>
      <w:r w:rsidRPr="002A219B">
        <w:rPr>
          <w:rFonts w:ascii="Calibri Light" w:hAnsi="Calibri Light" w:cs="Calibri Light"/>
          <w:sz w:val="23"/>
          <w:szCs w:val="23"/>
        </w:rPr>
        <w:t>Approvandone pienamente l’operato all’esito della discussione assembleare.</w:t>
      </w:r>
    </w:p>
    <w:p w14:paraId="17008D9A" w14:textId="13904B74" w:rsidR="00214B1E" w:rsidRPr="002A219B" w:rsidRDefault="000A4A92" w:rsidP="00B12223">
      <w:pPr>
        <w:jc w:val="both"/>
        <w:rPr>
          <w:rFonts w:ascii="Calibri Light" w:hAnsi="Calibri Light" w:cs="Calibri Light"/>
          <w:sz w:val="23"/>
          <w:szCs w:val="23"/>
        </w:rPr>
      </w:pPr>
      <w:r w:rsidRPr="000A4A92">
        <w:rPr>
          <w:rFonts w:ascii="Calibri Light" w:hAnsi="Calibri Light" w:cs="Calibri Light"/>
          <w:sz w:val="23"/>
          <w:szCs w:val="23"/>
        </w:rPr>
        <w:lastRenderedPageBreak/>
        <w:t>Il delegante e il delegato dichiarano di essere a conoscenza del fatto che, la partecipazione all’Assemblea, come precisato nell’avviso di convocazione pubblicato sul sito internet della Società, alla sezione “</w:t>
      </w:r>
      <w:r w:rsidR="00045D55" w:rsidRPr="00045D55">
        <w:rPr>
          <w:rFonts w:ascii="Calibri Light" w:hAnsi="Calibri Light" w:cs="Calibri Light"/>
          <w:i/>
          <w:iCs/>
          <w:sz w:val="23"/>
          <w:szCs w:val="23"/>
        </w:rPr>
        <w:t>Gruppo – Investor Relations</w:t>
      </w:r>
      <w:r w:rsidRPr="000A4A92">
        <w:rPr>
          <w:rFonts w:ascii="Calibri Light" w:hAnsi="Calibri Light" w:cs="Calibri Light"/>
          <w:sz w:val="23"/>
          <w:szCs w:val="23"/>
        </w:rPr>
        <w:t xml:space="preserve">”, nonché sul sito di Borsa Italiana S.p.A. e, per estratto, </w:t>
      </w:r>
      <w:r w:rsidR="00D405DE" w:rsidRPr="00D405DE">
        <w:rPr>
          <w:rFonts w:ascii="Calibri Light" w:hAnsi="Calibri Light" w:cs="Calibri Light"/>
          <w:sz w:val="23"/>
          <w:szCs w:val="23"/>
        </w:rPr>
        <w:t xml:space="preserve">su Gazzetta Ufficiale Parte II n. 42 </w:t>
      </w:r>
      <w:r w:rsidR="00D405DE" w:rsidRPr="00D405DE">
        <w:rPr>
          <w:rFonts w:ascii="Calibri Light" w:hAnsi="Calibri Light" w:cs="Calibri Light"/>
          <w:sz w:val="23"/>
          <w:szCs w:val="23"/>
        </w:rPr>
        <w:t>del 11 aprile 2026</w:t>
      </w:r>
      <w:r w:rsidR="00D405DE">
        <w:rPr>
          <w:rFonts w:ascii="Calibri Light" w:hAnsi="Calibri Light" w:cs="Calibri Light"/>
          <w:sz w:val="23"/>
          <w:szCs w:val="23"/>
        </w:rPr>
        <w:t xml:space="preserve">, </w:t>
      </w:r>
      <w:r w:rsidRPr="000A4A92">
        <w:rPr>
          <w:rFonts w:ascii="Calibri Light" w:hAnsi="Calibri Light" w:cs="Calibri Light"/>
          <w:sz w:val="23"/>
          <w:szCs w:val="23"/>
        </w:rPr>
        <w:t xml:space="preserve">potrà avvenire </w:t>
      </w:r>
      <w:r w:rsidR="00A87831">
        <w:rPr>
          <w:rFonts w:ascii="Calibri Light" w:hAnsi="Calibri Light" w:cs="Calibri Light"/>
          <w:sz w:val="23"/>
          <w:szCs w:val="23"/>
        </w:rPr>
        <w:t>esclusivamente</w:t>
      </w:r>
      <w:r w:rsidRPr="000A4A92">
        <w:rPr>
          <w:rFonts w:ascii="Calibri Light" w:hAnsi="Calibri Light" w:cs="Calibri Light"/>
          <w:sz w:val="23"/>
          <w:szCs w:val="23"/>
        </w:rPr>
        <w:t xml:space="preserve"> mediante mezzi di telecomunicazione.</w:t>
      </w:r>
    </w:p>
    <w:p w14:paraId="4780648D" w14:textId="77777777" w:rsidR="00D405DE" w:rsidRDefault="00D405DE" w:rsidP="002F56FB">
      <w:pPr>
        <w:jc w:val="both"/>
        <w:rPr>
          <w:rFonts w:ascii="Calibri Light" w:hAnsi="Calibri Light" w:cs="Calibri Light"/>
          <w:sz w:val="23"/>
          <w:szCs w:val="23"/>
        </w:rPr>
      </w:pPr>
    </w:p>
    <w:p w14:paraId="57AAC8DA" w14:textId="239E4121" w:rsidR="002F56FB" w:rsidRPr="002A219B" w:rsidRDefault="002F56FB" w:rsidP="002F56FB">
      <w:pPr>
        <w:jc w:val="both"/>
        <w:rPr>
          <w:rFonts w:ascii="Calibri Light" w:hAnsi="Calibri Light" w:cs="Calibri Light"/>
          <w:sz w:val="23"/>
          <w:szCs w:val="23"/>
        </w:rPr>
      </w:pPr>
      <w:r w:rsidRPr="002A219B">
        <w:rPr>
          <w:rFonts w:ascii="Calibri Light" w:hAnsi="Calibri Light" w:cs="Calibri Light"/>
          <w:sz w:val="23"/>
          <w:szCs w:val="23"/>
        </w:rPr>
        <w:t>______________________</w:t>
      </w:r>
    </w:p>
    <w:p w14:paraId="3C55969C" w14:textId="77777777" w:rsidR="00B12223" w:rsidRPr="002A219B" w:rsidRDefault="00065650" w:rsidP="00B12223">
      <w:pPr>
        <w:jc w:val="both"/>
        <w:rPr>
          <w:rFonts w:ascii="Calibri Light" w:hAnsi="Calibri Light" w:cs="Calibri Light"/>
          <w:sz w:val="23"/>
          <w:szCs w:val="23"/>
        </w:rPr>
      </w:pPr>
      <w:r w:rsidRPr="002A219B">
        <w:rPr>
          <w:rFonts w:ascii="Calibri Light" w:hAnsi="Calibri Light" w:cs="Calibri Light"/>
          <w:sz w:val="23"/>
          <w:szCs w:val="23"/>
        </w:rPr>
        <w:t xml:space="preserve">(Data) </w:t>
      </w:r>
    </w:p>
    <w:p w14:paraId="3F357429" w14:textId="77777777" w:rsidR="004828BE" w:rsidRPr="002A219B" w:rsidRDefault="004828BE" w:rsidP="00B12223">
      <w:pPr>
        <w:jc w:val="both"/>
        <w:rPr>
          <w:rFonts w:ascii="Calibri Light" w:hAnsi="Calibri Light" w:cs="Calibri Light"/>
          <w:sz w:val="23"/>
          <w:szCs w:val="23"/>
        </w:rPr>
      </w:pPr>
    </w:p>
    <w:p w14:paraId="3A7FACE6" w14:textId="61817A15" w:rsidR="00B12223" w:rsidRPr="002A219B" w:rsidRDefault="00B12223" w:rsidP="00B12223">
      <w:pPr>
        <w:jc w:val="both"/>
        <w:rPr>
          <w:rFonts w:ascii="Calibri Light" w:hAnsi="Calibri Light" w:cs="Calibri Light"/>
          <w:sz w:val="23"/>
          <w:szCs w:val="23"/>
        </w:rPr>
      </w:pPr>
      <w:r w:rsidRPr="002A219B">
        <w:rPr>
          <w:rFonts w:ascii="Calibri Light" w:hAnsi="Calibri Light" w:cs="Calibri Light"/>
          <w:sz w:val="23"/>
          <w:szCs w:val="23"/>
        </w:rPr>
        <w:t>______________________</w:t>
      </w:r>
    </w:p>
    <w:p w14:paraId="4F18BF4E" w14:textId="77777777" w:rsidR="00B12223" w:rsidRPr="002A219B" w:rsidRDefault="00065650" w:rsidP="00B12223">
      <w:pPr>
        <w:jc w:val="both"/>
        <w:rPr>
          <w:rFonts w:ascii="Calibri Light" w:hAnsi="Calibri Light" w:cs="Calibri Light"/>
          <w:sz w:val="23"/>
          <w:szCs w:val="23"/>
        </w:rPr>
      </w:pPr>
      <w:r w:rsidRPr="002A219B">
        <w:rPr>
          <w:rFonts w:ascii="Calibri Light" w:hAnsi="Calibri Light" w:cs="Calibri Light"/>
          <w:sz w:val="23"/>
          <w:szCs w:val="23"/>
        </w:rPr>
        <w:t xml:space="preserve">(Firma) </w:t>
      </w:r>
    </w:p>
    <w:p w14:paraId="037005AE" w14:textId="6440B29D" w:rsidR="00B12223" w:rsidRPr="002A219B" w:rsidRDefault="00065650" w:rsidP="0085460F">
      <w:pPr>
        <w:jc w:val="center"/>
        <w:rPr>
          <w:rFonts w:ascii="Calibri Light" w:hAnsi="Calibri Light" w:cs="Calibri Light"/>
          <w:sz w:val="23"/>
          <w:szCs w:val="23"/>
        </w:rPr>
      </w:pPr>
      <w:r w:rsidRPr="002A219B">
        <w:rPr>
          <w:rFonts w:ascii="Calibri Light" w:hAnsi="Calibri Light" w:cs="Calibri Light"/>
          <w:sz w:val="23"/>
          <w:szCs w:val="23"/>
        </w:rPr>
        <w:t>***.***</w:t>
      </w:r>
    </w:p>
    <w:p w14:paraId="1883325B" w14:textId="0F7B23B3" w:rsidR="007A0AD4" w:rsidRPr="002A219B" w:rsidRDefault="00D277AE" w:rsidP="007A0AD4">
      <w:pPr>
        <w:jc w:val="center"/>
        <w:rPr>
          <w:rFonts w:ascii="Calibri Light" w:hAnsi="Calibri Light" w:cs="Calibri Light"/>
          <w:b/>
          <w:sz w:val="23"/>
          <w:szCs w:val="23"/>
        </w:rPr>
      </w:pPr>
      <w:r w:rsidRPr="002A219B">
        <w:rPr>
          <w:rFonts w:ascii="Calibri Light" w:hAnsi="Calibri Light" w:cs="Calibri Light"/>
          <w:b/>
          <w:sz w:val="23"/>
          <w:szCs w:val="23"/>
        </w:rPr>
        <w:t>AVVERTENZE PER LA COMPILAZIONE E LA TRASMISSIONE DELLA DELEGA DI VOTO</w:t>
      </w:r>
    </w:p>
    <w:p w14:paraId="5893C8F8" w14:textId="4AD8FD7F" w:rsidR="00E656DC" w:rsidRPr="002A219B" w:rsidRDefault="007A0AD4" w:rsidP="00E656DC">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Nel caso di comproprietà di azioni la delega andrà sempre rilasciata a firma di tutti i comproprietari anche se l’interveniente è egli stesso comproprietario;</w:t>
      </w:r>
    </w:p>
    <w:p w14:paraId="7B910BBE" w14:textId="488B2A8A" w:rsidR="00D277AE"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 xml:space="preserve">la delega può essere rilasciata anche a un soggetto che non sia azionista di </w:t>
      </w:r>
      <w:r w:rsidR="00BF6FB9" w:rsidRPr="002A219B">
        <w:rPr>
          <w:rFonts w:ascii="Calibri Light" w:hAnsi="Calibri Light" w:cs="Calibri Light"/>
          <w:sz w:val="23"/>
          <w:szCs w:val="23"/>
        </w:rPr>
        <w:t>Gismondi 1754</w:t>
      </w:r>
      <w:r w:rsidR="00BD1B41" w:rsidRPr="002A219B">
        <w:rPr>
          <w:rFonts w:ascii="Calibri Light" w:hAnsi="Calibri Light" w:cs="Calibri Light"/>
          <w:sz w:val="23"/>
          <w:szCs w:val="23"/>
        </w:rPr>
        <w:t xml:space="preserve"> </w:t>
      </w:r>
      <w:r w:rsidRPr="002A219B">
        <w:rPr>
          <w:rFonts w:ascii="Calibri Light" w:hAnsi="Calibri Light" w:cs="Calibri Light"/>
          <w:sz w:val="23"/>
          <w:szCs w:val="23"/>
        </w:rPr>
        <w:t>S.p.A.;</w:t>
      </w:r>
    </w:p>
    <w:p w14:paraId="3E0B8CFB" w14:textId="4EB98E97" w:rsidR="00D277AE"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 xml:space="preserve">la delega deve essere accompagnata da un documento d’identità in corso di validità del/i delegante/i; nel caso in cui il delegante sia una persona giuridica copia della documentazione che attribuisce i poteri di rappresentanza deve essere allegata alla delega per essere conservata agli atti di </w:t>
      </w:r>
      <w:r w:rsidR="00D1127B" w:rsidRPr="002A219B">
        <w:rPr>
          <w:rFonts w:ascii="Calibri Light" w:hAnsi="Calibri Light" w:cs="Calibri Light"/>
          <w:sz w:val="23"/>
          <w:szCs w:val="23"/>
        </w:rPr>
        <w:t>Gismondi 1754</w:t>
      </w:r>
      <w:r w:rsidR="00BD1B41" w:rsidRPr="002A219B">
        <w:rPr>
          <w:rFonts w:ascii="Calibri Light" w:hAnsi="Calibri Light" w:cs="Calibri Light"/>
          <w:sz w:val="23"/>
          <w:szCs w:val="23"/>
        </w:rPr>
        <w:t xml:space="preserve"> </w:t>
      </w:r>
      <w:r w:rsidRPr="002A219B">
        <w:rPr>
          <w:rFonts w:ascii="Calibri Light" w:hAnsi="Calibri Light" w:cs="Calibri Light"/>
          <w:sz w:val="23"/>
          <w:szCs w:val="23"/>
        </w:rPr>
        <w:t>S.p.A.;</w:t>
      </w:r>
    </w:p>
    <w:p w14:paraId="6D8CB4B3" w14:textId="33891F38" w:rsidR="00D277AE"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 xml:space="preserve">la delega può essere notificata mediante invio a mezzo raccomandata A.R. presso la sede legale della Società o, in alternativa, elettronicamente mediante invio all’indirizzo di posta elettronica certificata </w:t>
      </w:r>
      <w:hyperlink r:id="rId9" w:history="1">
        <w:r w:rsidR="006975DC" w:rsidRPr="002A219B">
          <w:rPr>
            <w:rStyle w:val="Collegamentoipertestuale"/>
            <w:rFonts w:ascii="Calibri Light" w:hAnsi="Calibri Light" w:cs="Calibri Light"/>
            <w:sz w:val="23"/>
            <w:szCs w:val="23"/>
          </w:rPr>
          <w:t>gismondi.gioielli.srl@pec.it</w:t>
        </w:r>
      </w:hyperlink>
      <w:r w:rsidR="00BC7048" w:rsidRPr="002A219B">
        <w:rPr>
          <w:rFonts w:ascii="Calibri Light" w:hAnsi="Calibri Light" w:cs="Calibri Light"/>
          <w:sz w:val="23"/>
          <w:szCs w:val="23"/>
        </w:rPr>
        <w:t xml:space="preserve">. </w:t>
      </w:r>
      <w:r w:rsidRPr="002A219B">
        <w:rPr>
          <w:rFonts w:ascii="Calibri Light" w:hAnsi="Calibri Light" w:cs="Calibri Light"/>
          <w:sz w:val="23"/>
          <w:szCs w:val="23"/>
        </w:rPr>
        <w:t xml:space="preserve">L’eventuale notifica preventiva non esime il delegato, in sede di accreditamento per l’accesso ai lavori </w:t>
      </w:r>
      <w:r w:rsidR="00CC2B0D" w:rsidRPr="002A219B">
        <w:rPr>
          <w:rFonts w:ascii="Calibri Light" w:hAnsi="Calibri Light" w:cs="Calibri Light"/>
          <w:sz w:val="23"/>
          <w:szCs w:val="23"/>
        </w:rPr>
        <w:t>a</w:t>
      </w:r>
      <w:r w:rsidRPr="002A219B">
        <w:rPr>
          <w:rFonts w:ascii="Calibri Light" w:hAnsi="Calibri Light" w:cs="Calibri Light"/>
          <w:sz w:val="23"/>
          <w:szCs w:val="23"/>
        </w:rPr>
        <w:t>ssembleari, dall’obbligo di attestare la conformità all’originale della copia notificata e l’identità del delegante;</w:t>
      </w:r>
    </w:p>
    <w:p w14:paraId="52447656" w14:textId="21476F9F" w:rsidR="00D277AE"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ai fini della legittimazione al diritto di intervento in Assemblea e all’esercizio del diritto di voto è sempre necessaria la comunicazione all’emittente effettuata dall’intermediario su richiesta dell’interessato;</w:t>
      </w:r>
    </w:p>
    <w:p w14:paraId="4C91E3E7" w14:textId="26B58EA6" w:rsidR="00D277AE"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si invitano i Signori azionisti a prendere visione dell’art. 2372 del codice civile che disciplina i limiti al conferimento delle deleghe.</w:t>
      </w:r>
    </w:p>
    <w:p w14:paraId="5C544074" w14:textId="7683A524" w:rsidR="00425542"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 xml:space="preserve">Per qualsiasi informazione sulle modalità di partecipazione all’Assemblea, si invita a </w:t>
      </w:r>
      <w:r w:rsidR="0041352A" w:rsidRPr="002A219B">
        <w:rPr>
          <w:rFonts w:ascii="Calibri Light" w:hAnsi="Calibri Light" w:cs="Calibri Light"/>
          <w:sz w:val="23"/>
          <w:szCs w:val="23"/>
        </w:rPr>
        <w:t>prendere visione dell’avviso di convocazione</w:t>
      </w:r>
      <w:r w:rsidR="001F7ED1" w:rsidRPr="002A219B">
        <w:rPr>
          <w:rFonts w:ascii="Calibri Light" w:hAnsi="Calibri Light" w:cs="Calibri Light"/>
          <w:sz w:val="23"/>
          <w:szCs w:val="23"/>
        </w:rPr>
        <w:t xml:space="preserve"> oltre che</w:t>
      </w:r>
      <w:r w:rsidR="0041352A" w:rsidRPr="002A219B">
        <w:rPr>
          <w:rFonts w:ascii="Calibri Light" w:hAnsi="Calibri Light" w:cs="Calibri Light"/>
          <w:sz w:val="23"/>
          <w:szCs w:val="23"/>
        </w:rPr>
        <w:t xml:space="preserve">, per </w:t>
      </w:r>
      <w:r w:rsidR="001F7ED1" w:rsidRPr="002A219B">
        <w:rPr>
          <w:rFonts w:ascii="Calibri Light" w:hAnsi="Calibri Light" w:cs="Calibri Light"/>
          <w:sz w:val="23"/>
          <w:szCs w:val="23"/>
        </w:rPr>
        <w:t>ulteriori</w:t>
      </w:r>
      <w:r w:rsidR="0041352A" w:rsidRPr="002A219B">
        <w:rPr>
          <w:rFonts w:ascii="Calibri Light" w:hAnsi="Calibri Light" w:cs="Calibri Light"/>
          <w:sz w:val="23"/>
          <w:szCs w:val="23"/>
        </w:rPr>
        <w:t xml:space="preserve"> chiariment</w:t>
      </w:r>
      <w:r w:rsidR="001F7ED1" w:rsidRPr="002A219B">
        <w:rPr>
          <w:rFonts w:ascii="Calibri Light" w:hAnsi="Calibri Light" w:cs="Calibri Light"/>
          <w:sz w:val="23"/>
          <w:szCs w:val="23"/>
        </w:rPr>
        <w:t>i</w:t>
      </w:r>
      <w:r w:rsidR="0041352A" w:rsidRPr="002A219B">
        <w:rPr>
          <w:rFonts w:ascii="Calibri Light" w:hAnsi="Calibri Light" w:cs="Calibri Light"/>
          <w:sz w:val="23"/>
          <w:szCs w:val="23"/>
        </w:rPr>
        <w:t xml:space="preserve">, a </w:t>
      </w:r>
      <w:r w:rsidRPr="002A219B">
        <w:rPr>
          <w:rFonts w:ascii="Calibri Light" w:hAnsi="Calibri Light" w:cs="Calibri Light"/>
          <w:sz w:val="23"/>
          <w:szCs w:val="23"/>
        </w:rPr>
        <w:t xml:space="preserve">contattare la Società all’indirizzo e−mail:  </w:t>
      </w:r>
      <w:hyperlink r:id="rId10" w:history="1">
        <w:r w:rsidR="00CC2B0D" w:rsidRPr="002A219B">
          <w:rPr>
            <w:rStyle w:val="Collegamentoipertestuale"/>
            <w:rFonts w:ascii="Calibri Light" w:hAnsi="Calibri Light" w:cs="Calibri Light"/>
            <w:sz w:val="23"/>
            <w:szCs w:val="23"/>
          </w:rPr>
          <w:t>marcello.lacedra@gismondi1754.com</w:t>
        </w:r>
      </w:hyperlink>
      <w:r w:rsidR="00FB7971" w:rsidRPr="002A219B">
        <w:rPr>
          <w:rFonts w:ascii="Calibri Light" w:hAnsi="Calibri Light" w:cs="Calibri Light"/>
          <w:sz w:val="23"/>
          <w:szCs w:val="23"/>
        </w:rPr>
        <w:t>.</w:t>
      </w:r>
      <w:r w:rsidR="004828BE" w:rsidRPr="002A219B">
        <w:rPr>
          <w:rFonts w:ascii="Calibri Light" w:hAnsi="Calibri Light" w:cs="Calibri Light"/>
          <w:sz w:val="23"/>
          <w:szCs w:val="23"/>
        </w:rPr>
        <w:t xml:space="preserve"> </w:t>
      </w:r>
    </w:p>
    <w:p w14:paraId="273977C9" w14:textId="12261E26" w:rsidR="00425542" w:rsidRPr="002A219B" w:rsidRDefault="00065650" w:rsidP="0085460F">
      <w:pPr>
        <w:jc w:val="center"/>
        <w:rPr>
          <w:rFonts w:ascii="Calibri Light" w:hAnsi="Calibri Light" w:cs="Calibri Light"/>
          <w:sz w:val="23"/>
          <w:szCs w:val="23"/>
        </w:rPr>
      </w:pPr>
      <w:r w:rsidRPr="002A219B">
        <w:rPr>
          <w:rFonts w:ascii="Calibri Light" w:hAnsi="Calibri Light" w:cs="Calibri Light"/>
          <w:sz w:val="23"/>
          <w:szCs w:val="23"/>
        </w:rPr>
        <w:t>******</w:t>
      </w:r>
    </w:p>
    <w:p w14:paraId="62B52519" w14:textId="41513A91" w:rsidR="00425542" w:rsidRPr="002A219B" w:rsidRDefault="00065650" w:rsidP="00D277AE">
      <w:pPr>
        <w:jc w:val="center"/>
        <w:rPr>
          <w:rFonts w:ascii="Calibri Light" w:hAnsi="Calibri Light" w:cs="Calibri Light"/>
          <w:b/>
          <w:sz w:val="23"/>
          <w:szCs w:val="23"/>
        </w:rPr>
      </w:pPr>
      <w:r w:rsidRPr="002A219B">
        <w:rPr>
          <w:rFonts w:ascii="Calibri Light" w:hAnsi="Calibri Light" w:cs="Calibri Light"/>
          <w:b/>
          <w:sz w:val="23"/>
          <w:szCs w:val="23"/>
        </w:rPr>
        <w:lastRenderedPageBreak/>
        <w:t>INFORMATIVA AI SENSI DEL CODICE IN</w:t>
      </w:r>
      <w:r w:rsidR="0085460F" w:rsidRPr="002A219B">
        <w:rPr>
          <w:rFonts w:ascii="Calibri Light" w:hAnsi="Calibri Light" w:cs="Calibri Light"/>
          <w:b/>
          <w:sz w:val="23"/>
          <w:szCs w:val="23"/>
        </w:rPr>
        <w:t xml:space="preserve"> </w:t>
      </w:r>
      <w:r w:rsidRPr="002A219B">
        <w:rPr>
          <w:rFonts w:ascii="Calibri Light" w:hAnsi="Calibri Light" w:cs="Calibri Light"/>
          <w:b/>
          <w:sz w:val="23"/>
          <w:szCs w:val="23"/>
        </w:rPr>
        <w:t xml:space="preserve">MATERIA DI PROTEZIONE DEI DATI PERSONALI </w:t>
      </w:r>
    </w:p>
    <w:p w14:paraId="7B2C95D7" w14:textId="77777777" w:rsidR="00D277AE" w:rsidRPr="002A219B" w:rsidRDefault="00D277AE" w:rsidP="00D277AE">
      <w:pPr>
        <w:jc w:val="both"/>
        <w:rPr>
          <w:rFonts w:ascii="Calibri Light" w:hAnsi="Calibri Light" w:cs="Calibri Light"/>
          <w:sz w:val="23"/>
          <w:szCs w:val="23"/>
        </w:rPr>
      </w:pPr>
      <w:r w:rsidRPr="002A219B">
        <w:rPr>
          <w:rFonts w:ascii="Calibri Light" w:hAnsi="Calibri Light" w:cs="Calibri Light"/>
          <w:sz w:val="23"/>
          <w:szCs w:val="23"/>
        </w:rPr>
        <w:t>A sensi dell’art. 13 del Regolamento UE 679/2016 (“GDPR”), i dati personali indicati nel presente modulo saranno oggetto di trattamento per finalità direttamente connesse e strumentali alla gestione dell’evento 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2A219B" w:rsidRDefault="00D277AE" w:rsidP="00D277AE">
      <w:pPr>
        <w:jc w:val="both"/>
        <w:rPr>
          <w:rFonts w:ascii="Calibri Light" w:hAnsi="Calibri Light" w:cs="Calibri Light"/>
          <w:sz w:val="23"/>
          <w:szCs w:val="23"/>
        </w:rPr>
      </w:pPr>
      <w:r w:rsidRPr="002A219B">
        <w:rPr>
          <w:rFonts w:ascii="Calibri Light" w:hAnsi="Calibri Light" w:cs="Calibri Light"/>
          <w:sz w:val="23"/>
          <w:szCs w:val="23"/>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2A219B" w:rsidRDefault="00D277AE" w:rsidP="00D277AE">
      <w:pPr>
        <w:jc w:val="both"/>
        <w:rPr>
          <w:rFonts w:ascii="Calibri Light" w:hAnsi="Calibri Light" w:cs="Calibri Light"/>
          <w:sz w:val="23"/>
          <w:szCs w:val="23"/>
        </w:rPr>
      </w:pPr>
      <w:r w:rsidRPr="002A219B">
        <w:rPr>
          <w:rFonts w:ascii="Calibri Light" w:hAnsi="Calibri Light" w:cs="Calibri Light"/>
          <w:sz w:val="23"/>
          <w:szCs w:val="23"/>
        </w:rPr>
        <w:t>I dati saranno conservati per il solo periodo di tempo necessario al perseguimento delle suddette finalità e, in ogni caso, per un periodo massimo di 5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7C72342A" w14:textId="4448299E" w:rsidR="00D55F0D" w:rsidRPr="002A219B" w:rsidRDefault="00D277AE" w:rsidP="00D277AE">
      <w:pPr>
        <w:jc w:val="both"/>
        <w:rPr>
          <w:rFonts w:ascii="Calibri Light" w:hAnsi="Calibri Light" w:cs="Calibri Light"/>
          <w:sz w:val="23"/>
          <w:szCs w:val="23"/>
        </w:rPr>
      </w:pPr>
      <w:r w:rsidRPr="002A219B">
        <w:rPr>
          <w:rFonts w:ascii="Calibri Light" w:hAnsi="Calibri Light" w:cs="Calibri Light"/>
          <w:sz w:val="23"/>
          <w:szCs w:val="23"/>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E583426" w14:textId="6766EB7F" w:rsidR="00C21ED3" w:rsidRPr="002A219B" w:rsidRDefault="00D277AE" w:rsidP="00D277AE">
      <w:pPr>
        <w:jc w:val="both"/>
        <w:rPr>
          <w:rFonts w:ascii="Calibri Light" w:hAnsi="Calibri Light" w:cs="Calibri Light"/>
          <w:sz w:val="23"/>
          <w:szCs w:val="23"/>
        </w:rPr>
      </w:pPr>
      <w:r w:rsidRPr="002A219B">
        <w:rPr>
          <w:rFonts w:ascii="Calibri Light" w:hAnsi="Calibri Light" w:cs="Calibri Light"/>
          <w:sz w:val="23"/>
          <w:szCs w:val="23"/>
        </w:rPr>
        <w:t xml:space="preserve">In ogni momento potrà/potrete esercitare i diritti previsti dal GDPR contattando l’Ufficio Investor Relations di </w:t>
      </w:r>
      <w:r w:rsidR="00CC2B0D" w:rsidRPr="002A219B">
        <w:rPr>
          <w:rFonts w:ascii="Calibri Light" w:hAnsi="Calibri Light" w:cs="Calibri Light"/>
          <w:sz w:val="23"/>
          <w:szCs w:val="23"/>
        </w:rPr>
        <w:t>Gismondi 1754</w:t>
      </w:r>
      <w:r w:rsidR="004828BE" w:rsidRPr="002A219B">
        <w:rPr>
          <w:rFonts w:ascii="Calibri Light" w:hAnsi="Calibri Light" w:cs="Calibri Light"/>
          <w:sz w:val="23"/>
          <w:szCs w:val="23"/>
        </w:rPr>
        <w:t xml:space="preserve"> </w:t>
      </w:r>
      <w:r w:rsidRPr="002A219B">
        <w:rPr>
          <w:rFonts w:ascii="Calibri Light" w:hAnsi="Calibri Light" w:cs="Calibri Light"/>
          <w:sz w:val="23"/>
          <w:szCs w:val="23"/>
        </w:rPr>
        <w:t xml:space="preserve">S.p.A., presso </w:t>
      </w:r>
      <w:r w:rsidR="004828BE" w:rsidRPr="002A219B">
        <w:rPr>
          <w:rFonts w:ascii="Calibri Light" w:hAnsi="Calibri Light" w:cs="Calibri Light"/>
          <w:sz w:val="23"/>
          <w:szCs w:val="23"/>
        </w:rPr>
        <w:t>la sede legale</w:t>
      </w:r>
      <w:r w:rsidRPr="002A219B">
        <w:rPr>
          <w:rFonts w:ascii="Calibri Light" w:hAnsi="Calibri Light" w:cs="Calibri Light"/>
          <w:sz w:val="23"/>
          <w:szCs w:val="23"/>
        </w:rPr>
        <w:t xml:space="preserve"> della Società, </w:t>
      </w:r>
      <w:r w:rsidR="004828BE" w:rsidRPr="002A219B">
        <w:rPr>
          <w:rFonts w:ascii="Calibri Light" w:hAnsi="Calibri Light" w:cs="Calibri Light"/>
          <w:sz w:val="23"/>
          <w:szCs w:val="23"/>
        </w:rPr>
        <w:t xml:space="preserve">Via </w:t>
      </w:r>
      <w:r w:rsidR="00D55F0D" w:rsidRPr="002A219B">
        <w:rPr>
          <w:rFonts w:ascii="Calibri Light" w:hAnsi="Calibri Light" w:cs="Calibri Light"/>
          <w:sz w:val="23"/>
          <w:szCs w:val="23"/>
        </w:rPr>
        <w:t>San Vincenzo</w:t>
      </w:r>
      <w:r w:rsidR="00CC2B0D" w:rsidRPr="002A219B">
        <w:rPr>
          <w:rFonts w:ascii="Calibri Light" w:hAnsi="Calibri Light" w:cs="Calibri Light"/>
          <w:sz w:val="23"/>
          <w:szCs w:val="23"/>
        </w:rPr>
        <w:t xml:space="preserve"> </w:t>
      </w:r>
      <w:r w:rsidR="004828BE" w:rsidRPr="002A219B">
        <w:rPr>
          <w:rFonts w:ascii="Calibri Light" w:hAnsi="Calibri Light" w:cs="Calibri Light"/>
          <w:sz w:val="23"/>
          <w:szCs w:val="23"/>
        </w:rPr>
        <w:t>n.</w:t>
      </w:r>
      <w:r w:rsidR="00E438BF">
        <w:rPr>
          <w:rFonts w:ascii="Calibri Light" w:hAnsi="Calibri Light" w:cs="Calibri Light"/>
          <w:sz w:val="23"/>
          <w:szCs w:val="23"/>
        </w:rPr>
        <w:t xml:space="preserve"> </w:t>
      </w:r>
      <w:r w:rsidR="00D55F0D" w:rsidRPr="002A219B">
        <w:rPr>
          <w:rFonts w:ascii="Calibri Light" w:hAnsi="Calibri Light" w:cs="Calibri Light"/>
          <w:sz w:val="23"/>
          <w:szCs w:val="23"/>
        </w:rPr>
        <w:t>51/1</w:t>
      </w:r>
      <w:r w:rsidRPr="002A219B">
        <w:rPr>
          <w:rFonts w:ascii="Calibri Light" w:hAnsi="Calibri Light" w:cs="Calibri Light"/>
          <w:sz w:val="23"/>
          <w:szCs w:val="23"/>
        </w:rPr>
        <w:t>,</w:t>
      </w:r>
      <w:r w:rsidR="004828BE" w:rsidRPr="002A219B">
        <w:rPr>
          <w:rFonts w:ascii="Calibri Light" w:hAnsi="Calibri Light" w:cs="Calibri Light"/>
          <w:sz w:val="23"/>
          <w:szCs w:val="23"/>
        </w:rPr>
        <w:t xml:space="preserve"> </w:t>
      </w:r>
      <w:r w:rsidRPr="002A219B">
        <w:rPr>
          <w:rFonts w:ascii="Calibri Light" w:hAnsi="Calibri Light" w:cs="Calibri Light"/>
          <w:sz w:val="23"/>
          <w:szCs w:val="23"/>
        </w:rPr>
        <w:t>anche attraverso il seguente indirizzo di posta elettronica:</w:t>
      </w:r>
      <w:r w:rsidR="00E54B73" w:rsidRPr="002A219B">
        <w:rPr>
          <w:rFonts w:ascii="Calibri Light" w:hAnsi="Calibri Light" w:cs="Calibri Light"/>
          <w:sz w:val="23"/>
          <w:szCs w:val="23"/>
        </w:rPr>
        <w:t xml:space="preserve"> </w:t>
      </w:r>
      <w:hyperlink r:id="rId11" w:history="1">
        <w:r w:rsidR="00CC2B0D" w:rsidRPr="002A219B">
          <w:rPr>
            <w:rStyle w:val="Collegamentoipertestuale"/>
            <w:rFonts w:ascii="Calibri Light" w:hAnsi="Calibri Light" w:cs="Calibri Light"/>
            <w:sz w:val="23"/>
            <w:szCs w:val="23"/>
          </w:rPr>
          <w:t>marcello.lacedra@gismondi1754.com</w:t>
        </w:r>
      </w:hyperlink>
      <w:r w:rsidR="00FA260F" w:rsidRPr="002A219B">
        <w:rPr>
          <w:rFonts w:ascii="Calibri Light" w:hAnsi="Calibri Light" w:cs="Calibri Light"/>
          <w:sz w:val="23"/>
          <w:szCs w:val="23"/>
        </w:rPr>
        <w:t xml:space="preserve">. </w:t>
      </w:r>
    </w:p>
    <w:p w14:paraId="3565D618" w14:textId="77777777" w:rsidR="00D277AE" w:rsidRPr="002A219B" w:rsidRDefault="00D277AE" w:rsidP="00D277AE">
      <w:pPr>
        <w:jc w:val="both"/>
        <w:rPr>
          <w:rFonts w:ascii="Calibri Light" w:hAnsi="Calibri Light" w:cs="Calibri Light"/>
          <w:sz w:val="23"/>
          <w:szCs w:val="23"/>
        </w:rPr>
      </w:pPr>
    </w:p>
    <w:sectPr w:rsidR="00D277AE" w:rsidRPr="002A219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D36E6"/>
    <w:multiLevelType w:val="hybridMultilevel"/>
    <w:tmpl w:val="F2FA0DDE"/>
    <w:numStyleLink w:val="Numerato"/>
  </w:abstractNum>
  <w:abstractNum w:abstractNumId="1" w15:restartNumberingAfterBreak="0">
    <w:nsid w:val="087C37DA"/>
    <w:multiLevelType w:val="hybridMultilevel"/>
    <w:tmpl w:val="7B1A131C"/>
    <w:lvl w:ilvl="0" w:tplc="FFFFFFFF">
      <w:start w:val="1"/>
      <w:numFmt w:val="decimal"/>
      <w:lvlText w:val="%1)"/>
      <w:lvlJc w:val="left"/>
      <w:pPr>
        <w:ind w:left="1080" w:hanging="720"/>
      </w:pPr>
      <w:rPr>
        <w:b/>
        <w:bCs/>
        <w:sz w:val="24"/>
        <w:szCs w:val="24"/>
      </w:rPr>
    </w:lvl>
    <w:lvl w:ilvl="1" w:tplc="FFFFFFFF">
      <w:start w:val="1"/>
      <w:numFmt w:val="decimal"/>
      <w:lvlText w:val="(%2)"/>
      <w:lvlJc w:val="left"/>
      <w:pPr>
        <w:ind w:left="1800" w:hanging="720"/>
      </w:pPr>
    </w:lvl>
    <w:lvl w:ilvl="2" w:tplc="5C102708">
      <w:start w:val="1"/>
      <w:numFmt w:val="decimal"/>
      <w:lvlText w:val="%3)"/>
      <w:lvlJc w:val="left"/>
      <w:pPr>
        <w:ind w:left="2340" w:hanging="360"/>
      </w:pPr>
      <w:rPr>
        <w:b/>
        <w:bCs/>
      </w:rPr>
    </w:lvl>
    <w:lvl w:ilvl="3" w:tplc="C5FCEB00">
      <w:start w:val="1"/>
      <w:numFmt w:val="decimal"/>
      <w:lvlText w:val="%4."/>
      <w:lvlJc w:val="left"/>
      <w:pPr>
        <w:ind w:left="2880" w:hanging="360"/>
      </w:pPr>
      <w:rPr>
        <w:b/>
        <w:bCs/>
        <w:i w:val="0"/>
        <w:iCs/>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EF90F64"/>
    <w:multiLevelType w:val="hybridMultilevel"/>
    <w:tmpl w:val="9F145D46"/>
    <w:lvl w:ilvl="0" w:tplc="FFFFFFFF">
      <w:start w:val="1"/>
      <w:numFmt w:val="decimal"/>
      <w:lvlText w:val="%1."/>
      <w:lvlJc w:val="left"/>
      <w:pPr>
        <w:tabs>
          <w:tab w:val="num" w:pos="720"/>
        </w:tabs>
        <w:ind w:left="720" w:hanging="360"/>
      </w:pPr>
      <w:rPr>
        <w:rFonts w:hint="default"/>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16417554"/>
    <w:multiLevelType w:val="hybridMultilevel"/>
    <w:tmpl w:val="9F145D46"/>
    <w:lvl w:ilvl="0" w:tplc="0410000F">
      <w:start w:val="1"/>
      <w:numFmt w:val="decimal"/>
      <w:lvlText w:val="%1."/>
      <w:lvlJc w:val="left"/>
      <w:pPr>
        <w:tabs>
          <w:tab w:val="num" w:pos="720"/>
        </w:tabs>
        <w:ind w:left="720" w:hanging="360"/>
      </w:pPr>
      <w:rPr>
        <w:rFonts w:hint="default"/>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5" w15:restartNumberingAfterBreak="0">
    <w:nsid w:val="21403DE8"/>
    <w:multiLevelType w:val="hybridMultilevel"/>
    <w:tmpl w:val="6A603F48"/>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6" w15:restartNumberingAfterBreak="0">
    <w:nsid w:val="22BF25C9"/>
    <w:multiLevelType w:val="hybridMultilevel"/>
    <w:tmpl w:val="AD8A3D14"/>
    <w:numStyleLink w:val="Stileimportato1"/>
  </w:abstractNum>
  <w:abstractNum w:abstractNumId="7" w15:restartNumberingAfterBreak="0">
    <w:nsid w:val="388D2A07"/>
    <w:multiLevelType w:val="hybridMultilevel"/>
    <w:tmpl w:val="0A3610DE"/>
    <w:lvl w:ilvl="0" w:tplc="F028E180">
      <w:start w:val="1"/>
      <w:numFmt w:val="decimal"/>
      <w:lvlText w:val="%1)"/>
      <w:lvlJc w:val="left"/>
      <w:pPr>
        <w:ind w:left="2340" w:hanging="360"/>
      </w:pPr>
    </w:lvl>
    <w:lvl w:ilvl="1" w:tplc="04100019" w:tentative="1">
      <w:start w:val="1"/>
      <w:numFmt w:val="lowerLetter"/>
      <w:lvlText w:val="%2."/>
      <w:lvlJc w:val="left"/>
      <w:pPr>
        <w:ind w:left="3060" w:hanging="360"/>
      </w:pPr>
    </w:lvl>
    <w:lvl w:ilvl="2" w:tplc="0410001B" w:tentative="1">
      <w:start w:val="1"/>
      <w:numFmt w:val="lowerRoman"/>
      <w:lvlText w:val="%3."/>
      <w:lvlJc w:val="right"/>
      <w:pPr>
        <w:ind w:left="3780" w:hanging="180"/>
      </w:pPr>
    </w:lvl>
    <w:lvl w:ilvl="3" w:tplc="0410000F" w:tentative="1">
      <w:start w:val="1"/>
      <w:numFmt w:val="decimal"/>
      <w:lvlText w:val="%4."/>
      <w:lvlJc w:val="left"/>
      <w:pPr>
        <w:ind w:left="4500" w:hanging="360"/>
      </w:pPr>
    </w:lvl>
    <w:lvl w:ilvl="4" w:tplc="04100019" w:tentative="1">
      <w:start w:val="1"/>
      <w:numFmt w:val="lowerLetter"/>
      <w:lvlText w:val="%5."/>
      <w:lvlJc w:val="left"/>
      <w:pPr>
        <w:ind w:left="5220" w:hanging="360"/>
      </w:pPr>
    </w:lvl>
    <w:lvl w:ilvl="5" w:tplc="0410001B" w:tentative="1">
      <w:start w:val="1"/>
      <w:numFmt w:val="lowerRoman"/>
      <w:lvlText w:val="%6."/>
      <w:lvlJc w:val="right"/>
      <w:pPr>
        <w:ind w:left="5940" w:hanging="180"/>
      </w:pPr>
    </w:lvl>
    <w:lvl w:ilvl="6" w:tplc="0410000F" w:tentative="1">
      <w:start w:val="1"/>
      <w:numFmt w:val="decimal"/>
      <w:lvlText w:val="%7."/>
      <w:lvlJc w:val="left"/>
      <w:pPr>
        <w:ind w:left="6660" w:hanging="360"/>
      </w:pPr>
    </w:lvl>
    <w:lvl w:ilvl="7" w:tplc="04100019" w:tentative="1">
      <w:start w:val="1"/>
      <w:numFmt w:val="lowerLetter"/>
      <w:lvlText w:val="%8."/>
      <w:lvlJc w:val="left"/>
      <w:pPr>
        <w:ind w:left="7380" w:hanging="360"/>
      </w:pPr>
    </w:lvl>
    <w:lvl w:ilvl="8" w:tplc="0410001B" w:tentative="1">
      <w:start w:val="1"/>
      <w:numFmt w:val="lowerRoman"/>
      <w:lvlText w:val="%9."/>
      <w:lvlJc w:val="right"/>
      <w:pPr>
        <w:ind w:left="8100" w:hanging="180"/>
      </w:pPr>
    </w:lvl>
  </w:abstractNum>
  <w:abstractNum w:abstractNumId="8"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3FD878CD"/>
    <w:multiLevelType w:val="hybridMultilevel"/>
    <w:tmpl w:val="6678666E"/>
    <w:lvl w:ilvl="0" w:tplc="2854870E">
      <w:start w:val="1"/>
      <w:numFmt w:val="decimal"/>
      <w:lvlText w:val="%1."/>
      <w:lvlJc w:val="left"/>
      <w:pPr>
        <w:ind w:left="1440" w:hanging="360"/>
      </w:pPr>
      <w:rPr>
        <w:b/>
        <w:bCs/>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start w:val="1"/>
      <w:numFmt w:val="decimal"/>
      <w:lvlText w:val="%4."/>
      <w:lvlJc w:val="left"/>
      <w:pPr>
        <w:ind w:left="3600" w:hanging="360"/>
      </w:pPr>
    </w:lvl>
    <w:lvl w:ilvl="4" w:tplc="04100019">
      <w:start w:val="1"/>
      <w:numFmt w:val="lowerLetter"/>
      <w:lvlText w:val="%5."/>
      <w:lvlJc w:val="left"/>
      <w:pPr>
        <w:ind w:left="4320" w:hanging="360"/>
      </w:pPr>
    </w:lvl>
    <w:lvl w:ilvl="5" w:tplc="0410001B">
      <w:start w:val="1"/>
      <w:numFmt w:val="lowerRoman"/>
      <w:lvlText w:val="%6."/>
      <w:lvlJc w:val="right"/>
      <w:pPr>
        <w:ind w:left="5040" w:hanging="180"/>
      </w:pPr>
    </w:lvl>
    <w:lvl w:ilvl="6" w:tplc="0410000F">
      <w:start w:val="1"/>
      <w:numFmt w:val="decimal"/>
      <w:lvlText w:val="%7."/>
      <w:lvlJc w:val="left"/>
      <w:pPr>
        <w:ind w:left="5760" w:hanging="360"/>
      </w:pPr>
    </w:lvl>
    <w:lvl w:ilvl="7" w:tplc="04100019">
      <w:start w:val="1"/>
      <w:numFmt w:val="lowerLetter"/>
      <w:lvlText w:val="%8."/>
      <w:lvlJc w:val="left"/>
      <w:pPr>
        <w:ind w:left="6480" w:hanging="360"/>
      </w:pPr>
    </w:lvl>
    <w:lvl w:ilvl="8" w:tplc="0410001B">
      <w:start w:val="1"/>
      <w:numFmt w:val="lowerRoman"/>
      <w:lvlText w:val="%9."/>
      <w:lvlJc w:val="right"/>
      <w:pPr>
        <w:ind w:left="7200" w:hanging="180"/>
      </w:pPr>
    </w:lvl>
  </w:abstractNum>
  <w:abstractNum w:abstractNumId="10"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5"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7"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316346009">
    <w:abstractNumId w:val="13"/>
  </w:num>
  <w:num w:numId="2" w16cid:durableId="1058088183">
    <w:abstractNumId w:val="14"/>
  </w:num>
  <w:num w:numId="3" w16cid:durableId="934702410">
    <w:abstractNumId w:val="17"/>
  </w:num>
  <w:num w:numId="4" w16cid:durableId="316425817">
    <w:abstractNumId w:val="11"/>
  </w:num>
  <w:num w:numId="5" w16cid:durableId="85619600">
    <w:abstractNumId w:val="0"/>
  </w:num>
  <w:num w:numId="6" w16cid:durableId="313340814">
    <w:abstractNumId w:val="12"/>
  </w:num>
  <w:num w:numId="7" w16cid:durableId="305858650">
    <w:abstractNumId w:val="10"/>
  </w:num>
  <w:num w:numId="8" w16cid:durableId="2008628752">
    <w:abstractNumId w:val="2"/>
  </w:num>
  <w:num w:numId="9" w16cid:durableId="1284581005">
    <w:abstractNumId w:val="6"/>
  </w:num>
  <w:num w:numId="10" w16cid:durableId="1450582854">
    <w:abstractNumId w:val="15"/>
  </w:num>
  <w:num w:numId="11" w16cid:durableId="477234073">
    <w:abstractNumId w:val="16"/>
  </w:num>
  <w:num w:numId="12" w16cid:durableId="1354957822">
    <w:abstractNumId w:val="8"/>
  </w:num>
  <w:num w:numId="13" w16cid:durableId="1607614944">
    <w:abstractNumId w:val="4"/>
  </w:num>
  <w:num w:numId="14" w16cid:durableId="1948925904">
    <w:abstractNumId w:val="4"/>
  </w:num>
  <w:num w:numId="15" w16cid:durableId="8582768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3530800">
    <w:abstractNumId w:val="5"/>
  </w:num>
  <w:num w:numId="17" w16cid:durableId="858853284">
    <w:abstractNumId w:val="4"/>
  </w:num>
  <w:num w:numId="18" w16cid:durableId="379089787">
    <w:abstractNumId w:val="3"/>
  </w:num>
  <w:num w:numId="19" w16cid:durableId="1718233905">
    <w:abstractNumId w:val="1"/>
  </w:num>
  <w:num w:numId="20" w16cid:durableId="20802496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275C6"/>
    <w:rsid w:val="00030E6D"/>
    <w:rsid w:val="00037EC5"/>
    <w:rsid w:val="00045D55"/>
    <w:rsid w:val="00047752"/>
    <w:rsid w:val="000503E5"/>
    <w:rsid w:val="00050F73"/>
    <w:rsid w:val="00052E70"/>
    <w:rsid w:val="000544F7"/>
    <w:rsid w:val="00060537"/>
    <w:rsid w:val="00065650"/>
    <w:rsid w:val="00067E69"/>
    <w:rsid w:val="0007384F"/>
    <w:rsid w:val="00075684"/>
    <w:rsid w:val="000818DB"/>
    <w:rsid w:val="000911DF"/>
    <w:rsid w:val="0009163D"/>
    <w:rsid w:val="000926EF"/>
    <w:rsid w:val="00093E25"/>
    <w:rsid w:val="0009673B"/>
    <w:rsid w:val="000A13F2"/>
    <w:rsid w:val="000A2AC7"/>
    <w:rsid w:val="000A4A92"/>
    <w:rsid w:val="000C1C4A"/>
    <w:rsid w:val="000C2573"/>
    <w:rsid w:val="000C41C6"/>
    <w:rsid w:val="000C71DB"/>
    <w:rsid w:val="000E0A63"/>
    <w:rsid w:val="000E3BA8"/>
    <w:rsid w:val="000E6D90"/>
    <w:rsid w:val="000F0D44"/>
    <w:rsid w:val="000F35ED"/>
    <w:rsid w:val="000F3CE9"/>
    <w:rsid w:val="000F7198"/>
    <w:rsid w:val="00101346"/>
    <w:rsid w:val="00106DFC"/>
    <w:rsid w:val="001078B3"/>
    <w:rsid w:val="00107F16"/>
    <w:rsid w:val="00115B17"/>
    <w:rsid w:val="00120737"/>
    <w:rsid w:val="00122750"/>
    <w:rsid w:val="00132A5F"/>
    <w:rsid w:val="001354A3"/>
    <w:rsid w:val="00140686"/>
    <w:rsid w:val="00141E8F"/>
    <w:rsid w:val="00142A54"/>
    <w:rsid w:val="00147B65"/>
    <w:rsid w:val="00150D03"/>
    <w:rsid w:val="00160B1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0B"/>
    <w:rsid w:val="001F5D33"/>
    <w:rsid w:val="001F7D7E"/>
    <w:rsid w:val="001F7ED1"/>
    <w:rsid w:val="00203DCF"/>
    <w:rsid w:val="00211848"/>
    <w:rsid w:val="00214B1E"/>
    <w:rsid w:val="002254F4"/>
    <w:rsid w:val="00225855"/>
    <w:rsid w:val="00226BC2"/>
    <w:rsid w:val="002363CA"/>
    <w:rsid w:val="00237A0E"/>
    <w:rsid w:val="00247AD9"/>
    <w:rsid w:val="00254705"/>
    <w:rsid w:val="002556D4"/>
    <w:rsid w:val="00260939"/>
    <w:rsid w:val="0026134F"/>
    <w:rsid w:val="00267BD9"/>
    <w:rsid w:val="00271051"/>
    <w:rsid w:val="00276E79"/>
    <w:rsid w:val="0028588A"/>
    <w:rsid w:val="00290842"/>
    <w:rsid w:val="002957F6"/>
    <w:rsid w:val="002979E8"/>
    <w:rsid w:val="002A219B"/>
    <w:rsid w:val="002A3691"/>
    <w:rsid w:val="002A6B4C"/>
    <w:rsid w:val="002B049A"/>
    <w:rsid w:val="002B1DBB"/>
    <w:rsid w:val="002B2D6A"/>
    <w:rsid w:val="002C5196"/>
    <w:rsid w:val="002C6E7A"/>
    <w:rsid w:val="002D2BF4"/>
    <w:rsid w:val="002D48E7"/>
    <w:rsid w:val="002D7E40"/>
    <w:rsid w:val="002E3F8B"/>
    <w:rsid w:val="002E6239"/>
    <w:rsid w:val="002F3318"/>
    <w:rsid w:val="002F3BE8"/>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1D57"/>
    <w:rsid w:val="00393C15"/>
    <w:rsid w:val="003951A5"/>
    <w:rsid w:val="00397FF2"/>
    <w:rsid w:val="003A0597"/>
    <w:rsid w:val="003A340D"/>
    <w:rsid w:val="003A57C7"/>
    <w:rsid w:val="003C3980"/>
    <w:rsid w:val="003C7843"/>
    <w:rsid w:val="003D1B09"/>
    <w:rsid w:val="003D4F71"/>
    <w:rsid w:val="003D557B"/>
    <w:rsid w:val="003D72A1"/>
    <w:rsid w:val="003E3658"/>
    <w:rsid w:val="003F0DB2"/>
    <w:rsid w:val="003F293D"/>
    <w:rsid w:val="0040309B"/>
    <w:rsid w:val="00405700"/>
    <w:rsid w:val="0041352A"/>
    <w:rsid w:val="004135C5"/>
    <w:rsid w:val="00413644"/>
    <w:rsid w:val="00414180"/>
    <w:rsid w:val="00421288"/>
    <w:rsid w:val="00425542"/>
    <w:rsid w:val="00425E92"/>
    <w:rsid w:val="0042683F"/>
    <w:rsid w:val="004329F1"/>
    <w:rsid w:val="00445B66"/>
    <w:rsid w:val="00464CAB"/>
    <w:rsid w:val="00466CC4"/>
    <w:rsid w:val="00470ED5"/>
    <w:rsid w:val="00472A21"/>
    <w:rsid w:val="004737AA"/>
    <w:rsid w:val="00474C00"/>
    <w:rsid w:val="004828BE"/>
    <w:rsid w:val="00487CFF"/>
    <w:rsid w:val="00496084"/>
    <w:rsid w:val="004A0C8B"/>
    <w:rsid w:val="004A6A7F"/>
    <w:rsid w:val="004B17E1"/>
    <w:rsid w:val="004B58B6"/>
    <w:rsid w:val="004C6EE6"/>
    <w:rsid w:val="004D0876"/>
    <w:rsid w:val="004D090B"/>
    <w:rsid w:val="004D277A"/>
    <w:rsid w:val="004D2FBF"/>
    <w:rsid w:val="004D52A7"/>
    <w:rsid w:val="004D6646"/>
    <w:rsid w:val="004E130A"/>
    <w:rsid w:val="004E20FC"/>
    <w:rsid w:val="004E5BA4"/>
    <w:rsid w:val="004F73B5"/>
    <w:rsid w:val="005326CE"/>
    <w:rsid w:val="0054037E"/>
    <w:rsid w:val="00546781"/>
    <w:rsid w:val="0054690A"/>
    <w:rsid w:val="00552E25"/>
    <w:rsid w:val="00562386"/>
    <w:rsid w:val="005721C0"/>
    <w:rsid w:val="00573D2C"/>
    <w:rsid w:val="00585504"/>
    <w:rsid w:val="0058579B"/>
    <w:rsid w:val="00594742"/>
    <w:rsid w:val="00596030"/>
    <w:rsid w:val="005A5847"/>
    <w:rsid w:val="005A72A5"/>
    <w:rsid w:val="005B47BC"/>
    <w:rsid w:val="005C251F"/>
    <w:rsid w:val="005C3F82"/>
    <w:rsid w:val="005C6665"/>
    <w:rsid w:val="005E42BD"/>
    <w:rsid w:val="005E4FC4"/>
    <w:rsid w:val="005F1777"/>
    <w:rsid w:val="005F37A5"/>
    <w:rsid w:val="00600999"/>
    <w:rsid w:val="00600EB0"/>
    <w:rsid w:val="0060724D"/>
    <w:rsid w:val="0061397D"/>
    <w:rsid w:val="00614906"/>
    <w:rsid w:val="0061695E"/>
    <w:rsid w:val="006173FE"/>
    <w:rsid w:val="00623C2A"/>
    <w:rsid w:val="00624A19"/>
    <w:rsid w:val="00625C74"/>
    <w:rsid w:val="00626CCC"/>
    <w:rsid w:val="00627CEA"/>
    <w:rsid w:val="0063161C"/>
    <w:rsid w:val="006362AA"/>
    <w:rsid w:val="00643600"/>
    <w:rsid w:val="0064427A"/>
    <w:rsid w:val="00645A32"/>
    <w:rsid w:val="00651556"/>
    <w:rsid w:val="00651878"/>
    <w:rsid w:val="00653BA2"/>
    <w:rsid w:val="0065540C"/>
    <w:rsid w:val="00663833"/>
    <w:rsid w:val="006663E8"/>
    <w:rsid w:val="00673C6E"/>
    <w:rsid w:val="00684AD2"/>
    <w:rsid w:val="0068614A"/>
    <w:rsid w:val="0068617A"/>
    <w:rsid w:val="00687B1B"/>
    <w:rsid w:val="00691AEE"/>
    <w:rsid w:val="006975DC"/>
    <w:rsid w:val="00697CB9"/>
    <w:rsid w:val="006A16B1"/>
    <w:rsid w:val="006A20F3"/>
    <w:rsid w:val="006A7B2B"/>
    <w:rsid w:val="006C21DF"/>
    <w:rsid w:val="006C2AE2"/>
    <w:rsid w:val="006C51A1"/>
    <w:rsid w:val="006D6976"/>
    <w:rsid w:val="006E021E"/>
    <w:rsid w:val="006E293C"/>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76CB0"/>
    <w:rsid w:val="007905BF"/>
    <w:rsid w:val="007A0AD4"/>
    <w:rsid w:val="007A176A"/>
    <w:rsid w:val="007A21A3"/>
    <w:rsid w:val="007B419A"/>
    <w:rsid w:val="007C02A0"/>
    <w:rsid w:val="007C3B8C"/>
    <w:rsid w:val="007C5B19"/>
    <w:rsid w:val="007D2168"/>
    <w:rsid w:val="007D2F1C"/>
    <w:rsid w:val="007D3572"/>
    <w:rsid w:val="007D4A91"/>
    <w:rsid w:val="007D5878"/>
    <w:rsid w:val="007D6672"/>
    <w:rsid w:val="007E3BEF"/>
    <w:rsid w:val="007F0481"/>
    <w:rsid w:val="007F0AEC"/>
    <w:rsid w:val="007F26FA"/>
    <w:rsid w:val="007F55F2"/>
    <w:rsid w:val="007F7EB0"/>
    <w:rsid w:val="0080191E"/>
    <w:rsid w:val="0080688E"/>
    <w:rsid w:val="008069AA"/>
    <w:rsid w:val="008134EE"/>
    <w:rsid w:val="00815191"/>
    <w:rsid w:val="00815C06"/>
    <w:rsid w:val="00822432"/>
    <w:rsid w:val="00823B5B"/>
    <w:rsid w:val="00832B9B"/>
    <w:rsid w:val="00832F75"/>
    <w:rsid w:val="00833CA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C0E43"/>
    <w:rsid w:val="008D0904"/>
    <w:rsid w:val="008D10BD"/>
    <w:rsid w:val="008D421A"/>
    <w:rsid w:val="008D4ACF"/>
    <w:rsid w:val="008D5CC4"/>
    <w:rsid w:val="008D6326"/>
    <w:rsid w:val="008E0466"/>
    <w:rsid w:val="008E05DC"/>
    <w:rsid w:val="008E17E8"/>
    <w:rsid w:val="008E2157"/>
    <w:rsid w:val="008E5B8D"/>
    <w:rsid w:val="008E7B2B"/>
    <w:rsid w:val="008F0AE6"/>
    <w:rsid w:val="008F4D67"/>
    <w:rsid w:val="008F5B4C"/>
    <w:rsid w:val="008F6E92"/>
    <w:rsid w:val="009003CA"/>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85DBB"/>
    <w:rsid w:val="009A0409"/>
    <w:rsid w:val="009A61B4"/>
    <w:rsid w:val="009B50BF"/>
    <w:rsid w:val="009B54D8"/>
    <w:rsid w:val="009C664B"/>
    <w:rsid w:val="009D2E6A"/>
    <w:rsid w:val="009D31F4"/>
    <w:rsid w:val="009D6B90"/>
    <w:rsid w:val="009E2373"/>
    <w:rsid w:val="009E3AFB"/>
    <w:rsid w:val="009E6A75"/>
    <w:rsid w:val="009F006D"/>
    <w:rsid w:val="009F2B68"/>
    <w:rsid w:val="009F69D2"/>
    <w:rsid w:val="00A13827"/>
    <w:rsid w:val="00A13DD5"/>
    <w:rsid w:val="00A15116"/>
    <w:rsid w:val="00A1615C"/>
    <w:rsid w:val="00A16B47"/>
    <w:rsid w:val="00A30694"/>
    <w:rsid w:val="00A3422C"/>
    <w:rsid w:val="00A364EA"/>
    <w:rsid w:val="00A36D42"/>
    <w:rsid w:val="00A40338"/>
    <w:rsid w:val="00A426E1"/>
    <w:rsid w:val="00A43C92"/>
    <w:rsid w:val="00A45870"/>
    <w:rsid w:val="00A50298"/>
    <w:rsid w:val="00A527D2"/>
    <w:rsid w:val="00A56D1E"/>
    <w:rsid w:val="00A64326"/>
    <w:rsid w:val="00A65B95"/>
    <w:rsid w:val="00A73F0E"/>
    <w:rsid w:val="00A75762"/>
    <w:rsid w:val="00A8507D"/>
    <w:rsid w:val="00A87831"/>
    <w:rsid w:val="00A87F4C"/>
    <w:rsid w:val="00A91B5B"/>
    <w:rsid w:val="00A931DB"/>
    <w:rsid w:val="00A94091"/>
    <w:rsid w:val="00A951EB"/>
    <w:rsid w:val="00A95CA2"/>
    <w:rsid w:val="00AA14D4"/>
    <w:rsid w:val="00AA4A1A"/>
    <w:rsid w:val="00AB1C99"/>
    <w:rsid w:val="00AB4E4B"/>
    <w:rsid w:val="00AB70F4"/>
    <w:rsid w:val="00AC429E"/>
    <w:rsid w:val="00AC48FB"/>
    <w:rsid w:val="00AD3FE1"/>
    <w:rsid w:val="00AD7EA5"/>
    <w:rsid w:val="00AE1674"/>
    <w:rsid w:val="00AF168B"/>
    <w:rsid w:val="00AF2321"/>
    <w:rsid w:val="00AF725E"/>
    <w:rsid w:val="00B00AEE"/>
    <w:rsid w:val="00B01DA8"/>
    <w:rsid w:val="00B039AE"/>
    <w:rsid w:val="00B03DB4"/>
    <w:rsid w:val="00B04282"/>
    <w:rsid w:val="00B10928"/>
    <w:rsid w:val="00B117E3"/>
    <w:rsid w:val="00B12223"/>
    <w:rsid w:val="00B12895"/>
    <w:rsid w:val="00B1371B"/>
    <w:rsid w:val="00B216DF"/>
    <w:rsid w:val="00B23062"/>
    <w:rsid w:val="00B24FAF"/>
    <w:rsid w:val="00B367F7"/>
    <w:rsid w:val="00B36B40"/>
    <w:rsid w:val="00B3773F"/>
    <w:rsid w:val="00B410BB"/>
    <w:rsid w:val="00B41C01"/>
    <w:rsid w:val="00B42CBD"/>
    <w:rsid w:val="00B5165B"/>
    <w:rsid w:val="00B6066C"/>
    <w:rsid w:val="00B67902"/>
    <w:rsid w:val="00B714BB"/>
    <w:rsid w:val="00B76625"/>
    <w:rsid w:val="00B81DFC"/>
    <w:rsid w:val="00B93D39"/>
    <w:rsid w:val="00BA108B"/>
    <w:rsid w:val="00BB47EF"/>
    <w:rsid w:val="00BB6904"/>
    <w:rsid w:val="00BB780C"/>
    <w:rsid w:val="00BB7CD6"/>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3BC7"/>
    <w:rsid w:val="00C44107"/>
    <w:rsid w:val="00C44FF3"/>
    <w:rsid w:val="00C47DAF"/>
    <w:rsid w:val="00C5427F"/>
    <w:rsid w:val="00C54514"/>
    <w:rsid w:val="00C54D39"/>
    <w:rsid w:val="00C6130A"/>
    <w:rsid w:val="00C67190"/>
    <w:rsid w:val="00C74F96"/>
    <w:rsid w:val="00C75C2F"/>
    <w:rsid w:val="00C762C3"/>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137D"/>
    <w:rsid w:val="00CE1D2C"/>
    <w:rsid w:val="00CE3634"/>
    <w:rsid w:val="00CE3ABD"/>
    <w:rsid w:val="00CE5CD3"/>
    <w:rsid w:val="00D1047E"/>
    <w:rsid w:val="00D11107"/>
    <w:rsid w:val="00D1127B"/>
    <w:rsid w:val="00D13B18"/>
    <w:rsid w:val="00D13F7A"/>
    <w:rsid w:val="00D157EE"/>
    <w:rsid w:val="00D202D2"/>
    <w:rsid w:val="00D2324E"/>
    <w:rsid w:val="00D2374F"/>
    <w:rsid w:val="00D25D26"/>
    <w:rsid w:val="00D2743B"/>
    <w:rsid w:val="00D277AE"/>
    <w:rsid w:val="00D30B4F"/>
    <w:rsid w:val="00D32015"/>
    <w:rsid w:val="00D328BD"/>
    <w:rsid w:val="00D34031"/>
    <w:rsid w:val="00D34D6F"/>
    <w:rsid w:val="00D405DE"/>
    <w:rsid w:val="00D4421E"/>
    <w:rsid w:val="00D468AA"/>
    <w:rsid w:val="00D50526"/>
    <w:rsid w:val="00D5154A"/>
    <w:rsid w:val="00D54DE7"/>
    <w:rsid w:val="00D55F0D"/>
    <w:rsid w:val="00D56B20"/>
    <w:rsid w:val="00D56DCB"/>
    <w:rsid w:val="00D61BAC"/>
    <w:rsid w:val="00D633AD"/>
    <w:rsid w:val="00D72AC6"/>
    <w:rsid w:val="00D72BE2"/>
    <w:rsid w:val="00D734AD"/>
    <w:rsid w:val="00D73DEE"/>
    <w:rsid w:val="00D75CF2"/>
    <w:rsid w:val="00D81205"/>
    <w:rsid w:val="00D90BBE"/>
    <w:rsid w:val="00D972E8"/>
    <w:rsid w:val="00D973F1"/>
    <w:rsid w:val="00DA7840"/>
    <w:rsid w:val="00DA79E1"/>
    <w:rsid w:val="00DB0D47"/>
    <w:rsid w:val="00DB2AB2"/>
    <w:rsid w:val="00DB545A"/>
    <w:rsid w:val="00DC14DA"/>
    <w:rsid w:val="00DC1872"/>
    <w:rsid w:val="00DC2F61"/>
    <w:rsid w:val="00DC310A"/>
    <w:rsid w:val="00DD07A8"/>
    <w:rsid w:val="00DD78B7"/>
    <w:rsid w:val="00DE4BBA"/>
    <w:rsid w:val="00DE4D3F"/>
    <w:rsid w:val="00E0688F"/>
    <w:rsid w:val="00E07301"/>
    <w:rsid w:val="00E07EA0"/>
    <w:rsid w:val="00E1324B"/>
    <w:rsid w:val="00E16768"/>
    <w:rsid w:val="00E319DC"/>
    <w:rsid w:val="00E336C6"/>
    <w:rsid w:val="00E34256"/>
    <w:rsid w:val="00E34EE1"/>
    <w:rsid w:val="00E354FB"/>
    <w:rsid w:val="00E35802"/>
    <w:rsid w:val="00E36A2F"/>
    <w:rsid w:val="00E373F8"/>
    <w:rsid w:val="00E42719"/>
    <w:rsid w:val="00E438BF"/>
    <w:rsid w:val="00E4787F"/>
    <w:rsid w:val="00E5101D"/>
    <w:rsid w:val="00E54B73"/>
    <w:rsid w:val="00E5616F"/>
    <w:rsid w:val="00E62323"/>
    <w:rsid w:val="00E656DC"/>
    <w:rsid w:val="00E70B2A"/>
    <w:rsid w:val="00E719E7"/>
    <w:rsid w:val="00E724A4"/>
    <w:rsid w:val="00E74EBF"/>
    <w:rsid w:val="00E7538E"/>
    <w:rsid w:val="00E87E3D"/>
    <w:rsid w:val="00E91D6C"/>
    <w:rsid w:val="00E96487"/>
    <w:rsid w:val="00EA443B"/>
    <w:rsid w:val="00EA4768"/>
    <w:rsid w:val="00EA4DA0"/>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08A5"/>
    <w:rsid w:val="00F114D5"/>
    <w:rsid w:val="00F13B6F"/>
    <w:rsid w:val="00F17CDF"/>
    <w:rsid w:val="00F242B6"/>
    <w:rsid w:val="00F271E9"/>
    <w:rsid w:val="00F2763A"/>
    <w:rsid w:val="00F32C04"/>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77A6"/>
    <w:rsid w:val="00FA0F43"/>
    <w:rsid w:val="00FA260F"/>
    <w:rsid w:val="00FA788C"/>
    <w:rsid w:val="00FB2B4B"/>
    <w:rsid w:val="00FB351F"/>
    <w:rsid w:val="00FB7971"/>
    <w:rsid w:val="00FC196C"/>
    <w:rsid w:val="00FC5724"/>
    <w:rsid w:val="00FC66B8"/>
    <w:rsid w:val="00FD20C7"/>
    <w:rsid w:val="00FD2BD1"/>
    <w:rsid w:val="00FD5D7F"/>
    <w:rsid w:val="00FD77CE"/>
    <w:rsid w:val="00FE622B"/>
    <w:rsid w:val="00FE72E7"/>
    <w:rsid w:val="00FE7476"/>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link w:val="ParagrafoelencoCaratter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 w:type="paragraph" w:customStyle="1" w:styleId="Default">
    <w:name w:val="Default"/>
    <w:rsid w:val="00391D57"/>
    <w:pPr>
      <w:autoSpaceDE w:val="0"/>
      <w:autoSpaceDN w:val="0"/>
      <w:adjustRightInd w:val="0"/>
      <w:spacing w:after="0" w:line="240" w:lineRule="auto"/>
    </w:pPr>
    <w:rPr>
      <w:rFonts w:ascii="Calibri" w:hAnsi="Calibri" w:cs="Calibri"/>
      <w:color w:val="000000"/>
      <w:sz w:val="24"/>
      <w:szCs w:val="24"/>
    </w:rPr>
  </w:style>
  <w:style w:type="paragraph" w:styleId="Revisione">
    <w:name w:val="Revision"/>
    <w:hidden/>
    <w:uiPriority w:val="99"/>
    <w:semiHidden/>
    <w:rsid w:val="00B23062"/>
    <w:pPr>
      <w:spacing w:after="0" w:line="240" w:lineRule="auto"/>
    </w:pPr>
  </w:style>
  <w:style w:type="character" w:customStyle="1" w:styleId="ParagrafoelencoCarattere">
    <w:name w:val="Paragrafo elenco Carattere"/>
    <w:link w:val="Paragrafoelenco"/>
    <w:uiPriority w:val="34"/>
    <w:locked/>
    <w:rsid w:val="00B01DA8"/>
  </w:style>
  <w:style w:type="character" w:styleId="Rimandocommento">
    <w:name w:val="annotation reference"/>
    <w:basedOn w:val="Carpredefinitoparagrafo"/>
    <w:uiPriority w:val="99"/>
    <w:semiHidden/>
    <w:unhideWhenUsed/>
    <w:rsid w:val="004E130A"/>
    <w:rPr>
      <w:sz w:val="16"/>
      <w:szCs w:val="16"/>
    </w:rPr>
  </w:style>
  <w:style w:type="paragraph" w:styleId="Testocommento">
    <w:name w:val="annotation text"/>
    <w:basedOn w:val="Normale"/>
    <w:link w:val="TestocommentoCarattere"/>
    <w:uiPriority w:val="99"/>
    <w:unhideWhenUsed/>
    <w:rsid w:val="004E130A"/>
    <w:pPr>
      <w:spacing w:line="240" w:lineRule="auto"/>
    </w:pPr>
    <w:rPr>
      <w:sz w:val="20"/>
      <w:szCs w:val="20"/>
    </w:rPr>
  </w:style>
  <w:style w:type="character" w:customStyle="1" w:styleId="TestocommentoCarattere">
    <w:name w:val="Testo commento Carattere"/>
    <w:basedOn w:val="Carpredefinitoparagrafo"/>
    <w:link w:val="Testocommento"/>
    <w:uiPriority w:val="99"/>
    <w:rsid w:val="004E130A"/>
    <w:rPr>
      <w:sz w:val="20"/>
      <w:szCs w:val="20"/>
    </w:rPr>
  </w:style>
  <w:style w:type="paragraph" w:styleId="Soggettocommento">
    <w:name w:val="annotation subject"/>
    <w:basedOn w:val="Testocommento"/>
    <w:next w:val="Testocommento"/>
    <w:link w:val="SoggettocommentoCarattere"/>
    <w:uiPriority w:val="99"/>
    <w:semiHidden/>
    <w:unhideWhenUsed/>
    <w:rsid w:val="004E130A"/>
    <w:rPr>
      <w:b/>
      <w:bCs/>
    </w:rPr>
  </w:style>
  <w:style w:type="character" w:customStyle="1" w:styleId="SoggettocommentoCarattere">
    <w:name w:val="Soggetto commento Carattere"/>
    <w:basedOn w:val="TestocommentoCarattere"/>
    <w:link w:val="Soggettocommento"/>
    <w:uiPriority w:val="99"/>
    <w:semiHidden/>
    <w:rsid w:val="004E130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308350">
      <w:bodyDiv w:val="1"/>
      <w:marLeft w:val="0"/>
      <w:marRight w:val="0"/>
      <w:marTop w:val="0"/>
      <w:marBottom w:val="0"/>
      <w:divBdr>
        <w:top w:val="none" w:sz="0" w:space="0" w:color="auto"/>
        <w:left w:val="none" w:sz="0" w:space="0" w:color="auto"/>
        <w:bottom w:val="none" w:sz="0" w:space="0" w:color="auto"/>
        <w:right w:val="none" w:sz="0" w:space="0" w:color="auto"/>
      </w:divBdr>
    </w:div>
    <w:div w:id="1046829597">
      <w:bodyDiv w:val="1"/>
      <w:marLeft w:val="0"/>
      <w:marRight w:val="0"/>
      <w:marTop w:val="0"/>
      <w:marBottom w:val="0"/>
      <w:divBdr>
        <w:top w:val="none" w:sz="0" w:space="0" w:color="auto"/>
        <w:left w:val="none" w:sz="0" w:space="0" w:color="auto"/>
        <w:bottom w:val="none" w:sz="0" w:space="0" w:color="auto"/>
        <w:right w:val="none" w:sz="0" w:space="0" w:color="auto"/>
      </w:divBdr>
    </w:div>
    <w:div w:id="170447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cello.lacedra@gismondi1754.com" TargetMode="External"/><Relationship Id="rId5" Type="http://schemas.openxmlformats.org/officeDocument/2006/relationships/numbering" Target="numbering.xml"/><Relationship Id="rId10" Type="http://schemas.openxmlformats.org/officeDocument/2006/relationships/hyperlink" Target="mailto:marcello.lacedra@gismondi1754.com" TargetMode="External"/><Relationship Id="rId4" Type="http://schemas.openxmlformats.org/officeDocument/2006/relationships/customXml" Target="../customXml/item4.xml"/><Relationship Id="rId9" Type="http://schemas.openxmlformats.org/officeDocument/2006/relationships/hyperlink" Target="mailto:gismondi.gioielli.srl@pec.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FB239E7A0E71246AF67BAA3082F8EBF" ma:contentTypeVersion="16" ma:contentTypeDescription="Creare un nuovo documento." ma:contentTypeScope="" ma:versionID="bf1deead52d2178c5a7ce5b33b1f7dc3">
  <xsd:schema xmlns:xsd="http://www.w3.org/2001/XMLSchema" xmlns:xs="http://www.w3.org/2001/XMLSchema" xmlns:p="http://schemas.microsoft.com/office/2006/metadata/properties" xmlns:ns2="043ebc32-adca-426a-ba13-9d3662b91d28" xmlns:ns3="c81a57d2-305e-48a7-99fa-a5a7bd6b89d3" targetNamespace="http://schemas.microsoft.com/office/2006/metadata/properties" ma:root="true" ma:fieldsID="5661024acac42e21d09b36a40d3ed25d" ns2:_="" ns3:_="">
    <xsd:import namespace="043ebc32-adca-426a-ba13-9d3662b91d28"/>
    <xsd:import namespace="c81a57d2-305e-48a7-99fa-a5a7bd6b89d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3ebc32-adca-426a-ba13-9d3662b91d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 immagine" ma:readOnly="false" ma:fieldId="{5cf76f15-5ced-4ddc-b409-7134ff3c332f}" ma:taxonomyMulti="true" ma:sspId="a9b878c1-085d-46ae-b1b2-955fdec0f5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1a57d2-305e-48a7-99fa-a5a7bd6b89d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02ab0eb-2eee-4d00-ab6f-095f31ff4d0c}" ma:internalName="TaxCatchAll" ma:showField="CatchAllData" ma:web="c81a57d2-305e-48a7-99fa-a5a7bd6b89d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81a57d2-305e-48a7-99fa-a5a7bd6b89d3" xsi:nil="true"/>
    <lcf76f155ced4ddcb4097134ff3c332f xmlns="043ebc32-adca-426a-ba13-9d3662b91d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394162A-9FE8-4EC4-A748-B2C0CE7E0B98}">
  <ds:schemaRefs>
    <ds:schemaRef ds:uri="http://schemas.openxmlformats.org/officeDocument/2006/bibliography"/>
  </ds:schemaRefs>
</ds:datastoreItem>
</file>

<file path=customXml/itemProps2.xml><?xml version="1.0" encoding="utf-8"?>
<ds:datastoreItem xmlns:ds="http://schemas.openxmlformats.org/officeDocument/2006/customXml" ds:itemID="{EF49649E-D4C6-420F-AEEC-005F84F21247}">
  <ds:schemaRefs>
    <ds:schemaRef ds:uri="http://schemas.microsoft.com/sharepoint/v3/contenttype/forms"/>
  </ds:schemaRefs>
</ds:datastoreItem>
</file>

<file path=customXml/itemProps3.xml><?xml version="1.0" encoding="utf-8"?>
<ds:datastoreItem xmlns:ds="http://schemas.openxmlformats.org/officeDocument/2006/customXml" ds:itemID="{1422770D-0A1A-420A-A151-20ADC3B79A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3ebc32-adca-426a-ba13-9d3662b91d28"/>
    <ds:schemaRef ds:uri="c81a57d2-305e-48a7-99fa-a5a7bd6b8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3D2EB4-DEBE-4723-9101-06DB2DA7ED31}">
  <ds:schemaRefs>
    <ds:schemaRef ds:uri="http://schemas.microsoft.com/office/2006/metadata/properties"/>
    <ds:schemaRef ds:uri="http://schemas.microsoft.com/office/infopath/2007/PartnerControls"/>
    <ds:schemaRef ds:uri="c81a57d2-305e-48a7-99fa-a5a7bd6b89d3"/>
    <ds:schemaRef ds:uri="043ebc32-adca-426a-ba13-9d3662b91d2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4</Words>
  <Characters>5668</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649</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Marcello Lacedra</cp:lastModifiedBy>
  <cp:revision>2</cp:revision>
  <cp:lastPrinted>2020-02-14T16:50:00Z</cp:lastPrinted>
  <dcterms:created xsi:type="dcterms:W3CDTF">2026-04-15T14:53:00Z</dcterms:created>
  <dcterms:modified xsi:type="dcterms:W3CDTF">2026-04-1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B239E7A0E71246AF67BAA3082F8EBF</vt:lpwstr>
  </property>
  <property fmtid="{D5CDD505-2E9C-101B-9397-08002B2CF9AE}" pid="3" name="MediaServiceImageTags">
    <vt:lpwstr/>
  </property>
</Properties>
</file>